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EC484" w14:textId="2C9BDC35" w:rsidR="00273622" w:rsidRDefault="00AC3D58" w:rsidP="00AC3D58">
      <w:pPr>
        <w:pStyle w:val="Title"/>
        <w:jc w:val="both"/>
      </w:pPr>
      <w:r>
        <w:rPr>
          <w:sz w:val="36"/>
        </w:rPr>
        <w:t xml:space="preserve">     </w:t>
      </w:r>
      <w:r w:rsidR="00083B83">
        <w:rPr>
          <w:sz w:val="36"/>
        </w:rPr>
        <w:t>N</w:t>
      </w:r>
      <w:r w:rsidR="00083B83">
        <w:t xml:space="preserve">AVAL </w:t>
      </w:r>
      <w:r w:rsidR="007A7F64">
        <w:rPr>
          <w:sz w:val="36"/>
        </w:rPr>
        <w:t>S</w:t>
      </w:r>
      <w:r w:rsidR="007A7F64">
        <w:t>INGH</w:t>
      </w:r>
    </w:p>
    <w:p w14:paraId="17C5BF9E" w14:textId="725B9B71" w:rsidR="00273622" w:rsidRDefault="00083B83" w:rsidP="00AC3D58">
      <w:pPr>
        <w:spacing w:before="76" w:line="312" w:lineRule="auto"/>
        <w:ind w:left="3742" w:right="4118"/>
        <w:jc w:val="center"/>
      </w:pPr>
      <w:r w:rsidRPr="00083B83">
        <w:t>Senior</w:t>
      </w:r>
      <w:r>
        <w:t xml:space="preserve"> </w:t>
      </w:r>
      <w:r w:rsidR="00B813B1">
        <w:t>Cloud</w:t>
      </w:r>
      <w:r>
        <w:t xml:space="preserve"> </w:t>
      </w:r>
      <w:r w:rsidR="007A7F64">
        <w:t xml:space="preserve">Engineer </w:t>
      </w:r>
      <w:r>
        <w:t xml:space="preserve">       </w:t>
      </w:r>
      <w:r w:rsidR="00AC3D58">
        <w:t xml:space="preserve">                  </w:t>
      </w:r>
      <w:hyperlink r:id="rId5" w:history="1">
        <w:r w:rsidR="00AC3D58" w:rsidRPr="001A1ECA">
          <w:rPr>
            <w:rStyle w:val="Hyperlink"/>
          </w:rPr>
          <w:t>navalawscloud@gmail.com</w:t>
        </w:r>
      </w:hyperlink>
    </w:p>
    <w:p w14:paraId="1854C4B3" w14:textId="77777777" w:rsidR="00273622" w:rsidRDefault="00273622">
      <w:pPr>
        <w:pStyle w:val="BodyText"/>
        <w:spacing w:before="8"/>
        <w:rPr>
          <w:sz w:val="21"/>
        </w:rPr>
      </w:pPr>
    </w:p>
    <w:p w14:paraId="070AD8A1" w14:textId="5DBB68BE" w:rsidR="00273622" w:rsidRDefault="007A7F64">
      <w:pPr>
        <w:tabs>
          <w:tab w:val="left" w:pos="6277"/>
        </w:tabs>
        <w:ind w:left="221"/>
        <w:rPr>
          <w:b/>
          <w:sz w:val="16"/>
        </w:rPr>
      </w:pPr>
      <w:r>
        <w:rPr>
          <w:noProof/>
        </w:rPr>
        <w:drawing>
          <wp:inline distT="0" distB="0" distL="0" distR="0" wp14:anchorId="0FF84CE2" wp14:editId="4598C62D">
            <wp:extent cx="131368" cy="168909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368" cy="16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pacing w:val="7"/>
          <w:sz w:val="20"/>
        </w:rPr>
        <w:t xml:space="preserve"> </w:t>
      </w:r>
      <w:r>
        <w:rPr>
          <w:sz w:val="15"/>
        </w:rPr>
        <w:t>+</w:t>
      </w:r>
      <w:r>
        <w:rPr>
          <w:b/>
          <w:sz w:val="16"/>
        </w:rPr>
        <w:t>919</w:t>
      </w:r>
      <w:r w:rsidR="008A64E3">
        <w:rPr>
          <w:b/>
          <w:sz w:val="16"/>
        </w:rPr>
        <w:t>716251654</w:t>
      </w:r>
    </w:p>
    <w:p w14:paraId="4625448C" w14:textId="77777777" w:rsidR="00273622" w:rsidRDefault="00273622">
      <w:pPr>
        <w:pStyle w:val="BodyText"/>
        <w:spacing w:before="7"/>
        <w:rPr>
          <w:b/>
          <w:sz w:val="27"/>
        </w:rPr>
      </w:pPr>
    </w:p>
    <w:p w14:paraId="1EC38135" w14:textId="77777777" w:rsidR="00273622" w:rsidRDefault="007A7F64">
      <w:pPr>
        <w:pStyle w:val="Heading1"/>
        <w:tabs>
          <w:tab w:val="left" w:pos="4233"/>
        </w:tabs>
        <w:ind w:left="690"/>
      </w:pPr>
      <w:r>
        <w:rPr>
          <w:noProof/>
        </w:rPr>
        <w:drawing>
          <wp:anchor distT="0" distB="0" distL="0" distR="0" simplePos="0" relativeHeight="15736320" behindDoc="0" locked="0" layoutInCell="1" allowOverlap="1" wp14:anchorId="74B72082" wp14:editId="6CB9F577">
            <wp:simplePos x="0" y="0"/>
            <wp:positionH relativeFrom="page">
              <wp:posOffset>536575</wp:posOffset>
            </wp:positionH>
            <wp:positionV relativeFrom="paragraph">
              <wp:posOffset>33121</wp:posOffset>
            </wp:positionV>
            <wp:extent cx="217931" cy="163195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931" cy="163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Key_Skills___Profile_Summary:"/>
      <w:bookmarkEnd w:id="0"/>
      <w:r>
        <w:rPr>
          <w:color w:val="006699"/>
        </w:rPr>
        <w:t>Key</w:t>
      </w:r>
      <w:r>
        <w:rPr>
          <w:color w:val="006699"/>
          <w:spacing w:val="-9"/>
        </w:rPr>
        <w:t xml:space="preserve"> </w:t>
      </w:r>
      <w:r>
        <w:rPr>
          <w:color w:val="006699"/>
        </w:rPr>
        <w:t>Skills</w:t>
      </w:r>
      <w:r>
        <w:rPr>
          <w:color w:val="006699"/>
        </w:rPr>
        <w:tab/>
      </w:r>
      <w:r>
        <w:rPr>
          <w:noProof/>
          <w:color w:val="006699"/>
          <w:position w:val="1"/>
        </w:rPr>
        <w:drawing>
          <wp:inline distT="0" distB="0" distL="0" distR="0" wp14:anchorId="7F3DB526" wp14:editId="350AC26E">
            <wp:extent cx="175894" cy="220827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894" cy="22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 w:val="0"/>
          <w:color w:val="006699"/>
        </w:rPr>
        <w:t xml:space="preserve"> </w:t>
      </w:r>
      <w:r>
        <w:rPr>
          <w:rFonts w:ascii="Times New Roman"/>
          <w:b w:val="0"/>
          <w:color w:val="006699"/>
          <w:spacing w:val="16"/>
        </w:rPr>
        <w:t xml:space="preserve"> </w:t>
      </w:r>
      <w:r>
        <w:rPr>
          <w:color w:val="006699"/>
        </w:rPr>
        <w:t>Profile</w:t>
      </w:r>
      <w:r>
        <w:rPr>
          <w:color w:val="006699"/>
          <w:spacing w:val="-3"/>
        </w:rPr>
        <w:t xml:space="preserve"> </w:t>
      </w:r>
      <w:r>
        <w:rPr>
          <w:color w:val="006699"/>
        </w:rPr>
        <w:t>Summary:</w:t>
      </w:r>
    </w:p>
    <w:p w14:paraId="4D4099A2" w14:textId="77777777" w:rsidR="00273622" w:rsidRDefault="00273622">
      <w:pPr>
        <w:pStyle w:val="BodyText"/>
        <w:rPr>
          <w:rFonts w:ascii="Georgia"/>
          <w:b/>
          <w:sz w:val="28"/>
        </w:rPr>
      </w:pPr>
    </w:p>
    <w:p w14:paraId="4252AB5A" w14:textId="77777777" w:rsidR="00273622" w:rsidRDefault="00273622">
      <w:pPr>
        <w:rPr>
          <w:rFonts w:ascii="Georgia"/>
          <w:sz w:val="28"/>
        </w:rPr>
        <w:sectPr w:rsidR="00273622">
          <w:type w:val="continuous"/>
          <w:pgSz w:w="12240" w:h="15840"/>
          <w:pgMar w:top="1260" w:right="600" w:bottom="280" w:left="6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8846AD1" w14:textId="77777777" w:rsidR="00273622" w:rsidRDefault="007A7F64">
      <w:pPr>
        <w:pStyle w:val="Heading2"/>
        <w:spacing w:before="190" w:line="480" w:lineRule="auto"/>
        <w:ind w:right="1220"/>
      </w:pPr>
      <w:r>
        <w:rPr>
          <w:noProof/>
        </w:rPr>
        <w:drawing>
          <wp:anchor distT="0" distB="0" distL="0" distR="0" simplePos="0" relativeHeight="487441408" behindDoc="1" locked="0" layoutInCell="1" allowOverlap="1" wp14:anchorId="386C04A5" wp14:editId="78D1B486">
            <wp:simplePos x="0" y="0"/>
            <wp:positionH relativeFrom="page">
              <wp:posOffset>614680</wp:posOffset>
            </wp:positionH>
            <wp:positionV relativeFrom="paragraph">
              <wp:posOffset>958283</wp:posOffset>
            </wp:positionV>
            <wp:extent cx="2001520" cy="45713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45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443968" behindDoc="1" locked="0" layoutInCell="1" allowOverlap="1" wp14:anchorId="111BEFB7" wp14:editId="20076C39">
            <wp:simplePos x="0" y="0"/>
            <wp:positionH relativeFrom="page">
              <wp:posOffset>614680</wp:posOffset>
            </wp:positionH>
            <wp:positionV relativeFrom="paragraph">
              <wp:posOffset>345501</wp:posOffset>
            </wp:positionV>
            <wp:extent cx="1963547" cy="35559"/>
            <wp:effectExtent l="0" t="0" r="0" b="0"/>
            <wp:wrapNone/>
            <wp:docPr id="1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3547" cy="355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444480" behindDoc="1" locked="0" layoutInCell="1" allowOverlap="1" wp14:anchorId="4C30B924" wp14:editId="57CF7DC7">
            <wp:simplePos x="0" y="0"/>
            <wp:positionH relativeFrom="page">
              <wp:posOffset>614680</wp:posOffset>
            </wp:positionH>
            <wp:positionV relativeFrom="paragraph">
              <wp:posOffset>652206</wp:posOffset>
            </wp:positionV>
            <wp:extent cx="1993645" cy="36829"/>
            <wp:effectExtent l="0" t="0" r="0" b="0"/>
            <wp:wrapNone/>
            <wp:docPr id="1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3645" cy="36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42424"/>
        </w:rPr>
        <w:t>Amazon Web Services Microsoft Azure DevOps Terminologies</w:t>
      </w:r>
    </w:p>
    <w:p w14:paraId="0B02CCF0" w14:textId="77777777" w:rsidR="00273622" w:rsidRDefault="007A7F64">
      <w:pPr>
        <w:spacing w:line="482" w:lineRule="auto"/>
        <w:ind w:left="355" w:right="866"/>
        <w:rPr>
          <w:sz w:val="20"/>
        </w:rPr>
      </w:pPr>
      <w:r>
        <w:rPr>
          <w:noProof/>
        </w:rPr>
        <w:drawing>
          <wp:anchor distT="0" distB="0" distL="0" distR="0" simplePos="0" relativeHeight="487441920" behindDoc="1" locked="0" layoutInCell="1" allowOverlap="1" wp14:anchorId="79EBB83E" wp14:editId="4E19288A">
            <wp:simplePos x="0" y="0"/>
            <wp:positionH relativeFrom="page">
              <wp:posOffset>614680</wp:posOffset>
            </wp:positionH>
            <wp:positionV relativeFrom="paragraph">
              <wp:posOffset>840801</wp:posOffset>
            </wp:positionV>
            <wp:extent cx="1973199" cy="45720"/>
            <wp:effectExtent l="0" t="0" r="0" b="0"/>
            <wp:wrapNone/>
            <wp:docPr id="1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3199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443456" behindDoc="1" locked="0" layoutInCell="1" allowOverlap="1" wp14:anchorId="4B70BC93" wp14:editId="36350987">
            <wp:simplePos x="0" y="0"/>
            <wp:positionH relativeFrom="page">
              <wp:posOffset>614680</wp:posOffset>
            </wp:positionH>
            <wp:positionV relativeFrom="paragraph">
              <wp:posOffset>226123</wp:posOffset>
            </wp:positionV>
            <wp:extent cx="1973199" cy="45718"/>
            <wp:effectExtent l="0" t="0" r="0" b="0"/>
            <wp:wrapNone/>
            <wp:docPr id="1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3199" cy="457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487444992" behindDoc="1" locked="0" layoutInCell="1" allowOverlap="1" wp14:anchorId="5E075A3D" wp14:editId="2BBB6041">
            <wp:simplePos x="0" y="0"/>
            <wp:positionH relativeFrom="page">
              <wp:posOffset>614680</wp:posOffset>
            </wp:positionH>
            <wp:positionV relativeFrom="paragraph">
              <wp:posOffset>534096</wp:posOffset>
            </wp:positionV>
            <wp:extent cx="1980057" cy="36829"/>
            <wp:effectExtent l="0" t="0" r="0" b="0"/>
            <wp:wrapNone/>
            <wp:docPr id="1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0057" cy="36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42424"/>
          <w:sz w:val="20"/>
        </w:rPr>
        <w:t xml:space="preserve">Docker, Kubernetes &amp; EKS </w:t>
      </w:r>
      <w:r>
        <w:rPr>
          <w:sz w:val="20"/>
        </w:rPr>
        <w:t xml:space="preserve">Jenkins CI-CD Pipeline </w:t>
      </w:r>
      <w:r>
        <w:rPr>
          <w:color w:val="242424"/>
          <w:sz w:val="20"/>
        </w:rPr>
        <w:t>Ansible, Terraform</w:t>
      </w:r>
    </w:p>
    <w:p w14:paraId="057CD427" w14:textId="743C3FAD" w:rsidR="00273622" w:rsidRDefault="007A7F64">
      <w:pPr>
        <w:spacing w:line="236" w:lineRule="exact"/>
        <w:ind w:left="355"/>
        <w:rPr>
          <w:sz w:val="20"/>
        </w:rPr>
      </w:pPr>
      <w:r>
        <w:rPr>
          <w:color w:val="242424"/>
          <w:sz w:val="20"/>
        </w:rPr>
        <w:t>GIT</w:t>
      </w:r>
      <w:r w:rsidR="00BA057F">
        <w:rPr>
          <w:color w:val="242424"/>
          <w:sz w:val="20"/>
        </w:rPr>
        <w:t xml:space="preserve"> &amp;</w:t>
      </w:r>
      <w:r>
        <w:rPr>
          <w:color w:val="242424"/>
          <w:sz w:val="20"/>
        </w:rPr>
        <w:t xml:space="preserve"> GitHub</w:t>
      </w:r>
    </w:p>
    <w:p w14:paraId="20E3A227" w14:textId="77777777" w:rsidR="00273622" w:rsidRDefault="00273622">
      <w:pPr>
        <w:pStyle w:val="BodyText"/>
        <w:spacing w:before="4"/>
        <w:rPr>
          <w:sz w:val="9"/>
        </w:rPr>
      </w:pPr>
    </w:p>
    <w:p w14:paraId="57D07EAB" w14:textId="77777777" w:rsidR="00273622" w:rsidRDefault="007A7F64">
      <w:pPr>
        <w:pStyle w:val="BodyText"/>
        <w:spacing w:line="72" w:lineRule="exact"/>
        <w:ind w:left="368"/>
        <w:rPr>
          <w:sz w:val="7"/>
        </w:rPr>
      </w:pPr>
      <w:r>
        <w:rPr>
          <w:noProof/>
          <w:sz w:val="7"/>
        </w:rPr>
        <w:drawing>
          <wp:inline distT="0" distB="0" distL="0" distR="0" wp14:anchorId="1DFB55E8" wp14:editId="4E6859C8">
            <wp:extent cx="1973253" cy="45720"/>
            <wp:effectExtent l="0" t="0" r="0" b="0"/>
            <wp:docPr id="2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3253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0926" w14:textId="44776F45" w:rsidR="00273622" w:rsidRPr="0027439A" w:rsidRDefault="007A7F64" w:rsidP="0027439A">
      <w:pPr>
        <w:spacing w:before="101" w:line="532" w:lineRule="auto"/>
        <w:ind w:left="355" w:right="1158" w:firstLine="60"/>
        <w:rPr>
          <w:sz w:val="20"/>
        </w:rPr>
      </w:pPr>
      <w:r>
        <w:rPr>
          <w:noProof/>
        </w:rPr>
        <w:drawing>
          <wp:anchor distT="0" distB="0" distL="0" distR="0" simplePos="0" relativeHeight="487445504" behindDoc="1" locked="0" layoutInCell="1" allowOverlap="1" wp14:anchorId="6171AD7D" wp14:editId="14492207">
            <wp:simplePos x="0" y="0"/>
            <wp:positionH relativeFrom="page">
              <wp:posOffset>614680</wp:posOffset>
            </wp:positionH>
            <wp:positionV relativeFrom="paragraph">
              <wp:posOffset>262714</wp:posOffset>
            </wp:positionV>
            <wp:extent cx="1990344" cy="35924"/>
            <wp:effectExtent l="0" t="0" r="0" b="0"/>
            <wp:wrapNone/>
            <wp:docPr id="2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0344" cy="359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242424"/>
          <w:sz w:val="20"/>
        </w:rPr>
        <w:t xml:space="preserve">Application Monitoring </w:t>
      </w:r>
    </w:p>
    <w:p w14:paraId="65ED550D" w14:textId="1CA929F4" w:rsidR="00273622" w:rsidRPr="0027439A" w:rsidRDefault="007A7F64" w:rsidP="0027439A">
      <w:pPr>
        <w:spacing w:before="151"/>
        <w:ind w:left="240"/>
        <w:rPr>
          <w:sz w:val="2"/>
        </w:rPr>
      </w:pPr>
      <w:proofErr w:type="spellStart"/>
      <w:r>
        <w:rPr>
          <w:color w:val="6A6969"/>
          <w:sz w:val="2"/>
        </w:rPr>
        <w:t>og</w:t>
      </w:r>
      <w:proofErr w:type="spellEnd"/>
    </w:p>
    <w:p w14:paraId="5CE4D160" w14:textId="410528FE" w:rsidR="00273622" w:rsidRDefault="0027439A">
      <w:pPr>
        <w:pStyle w:val="BodyText"/>
        <w:rPr>
          <w:sz w:val="2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7E027B53" wp14:editId="54AB2E40">
                <wp:extent cx="2172970" cy="300355"/>
                <wp:effectExtent l="0" t="0" r="0" b="0"/>
                <wp:docPr id="58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72970" cy="300355"/>
                          <a:chOff x="0" y="0"/>
                          <a:chExt cx="3422" cy="473"/>
                        </a:xfrm>
                      </wpg:grpSpPr>
                      <pic:pic xmlns:pic="http://schemas.openxmlformats.org/drawingml/2006/picture">
                        <pic:nvPicPr>
                          <pic:cNvPr id="60" name="Picture 33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3" y="397"/>
                            <a:ext cx="3159" cy="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2" name="Picture 32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01"/>
                            <a:ext cx="370" cy="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64" name="Text Box 31"/>
                        <wps:cNvSpPr txBox="1">
                          <a:spLocks/>
                        </wps:cNvSpPr>
                        <wps:spPr bwMode="auto">
                          <a:xfrm>
                            <a:off x="0" y="0"/>
                            <a:ext cx="3422" cy="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41C3E6" w14:textId="77777777" w:rsidR="0027439A" w:rsidRDefault="0027439A" w:rsidP="0027439A">
                              <w:pPr>
                                <w:ind w:left="462"/>
                                <w:rPr>
                                  <w:rFonts w:ascii="Georgia"/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rFonts w:ascii="Georgia"/>
                                  <w:b/>
                                  <w:color w:val="006699"/>
                                  <w:sz w:val="24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027B53" id="Group 30" o:spid="_x0000_s1026" style="width:171.1pt;height:23.65pt;mso-position-horizontal-relative:char;mso-position-vertical-relative:line" coordsize="3422,4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">
                <v:shape id="Picture 33" o:spid="_x0000_s1027" type="#_x0000_t75" style="position:absolute;left:263;top:397;width:3159;height: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">
                  <v:imagedata r:id="rId12" o:title=""/>
                  <v:path arrowok="t"/>
                  <o:lock v:ext="edit" aspectratio="f"/>
                </v:shape>
                <v:shape id="Picture 32" o:spid="_x0000_s1028" type="#_x0000_t75" style="position:absolute;top:101;width:370;height:2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">
                  <v:imagedata r:id="rId13" o:title=""/>
                  <v:path arrowok="t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29" type="#_x0000_t202" style="position:absolute;width:3422;height: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" filled="f" stroked="f">
                  <v:path arrowok="t"/>
                  <v:textbox inset="0,0,0,0">
                    <w:txbxContent>
                      <w:p w14:paraId="4741C3E6" w14:textId="77777777" w:rsidR="0027439A" w:rsidRDefault="0027439A" w:rsidP="0027439A">
                        <w:pPr>
                          <w:ind w:left="462"/>
                          <w:rPr>
                            <w:rFonts w:ascii="Georgia"/>
                            <w:b/>
                            <w:sz w:val="24"/>
                          </w:rPr>
                        </w:pPr>
                        <w:r>
                          <w:rPr>
                            <w:rFonts w:ascii="Georgia"/>
                            <w:b/>
                            <w:color w:val="006699"/>
                            <w:sz w:val="24"/>
                          </w:rPr>
                          <w:t>Educati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141412A" w14:textId="77777777" w:rsidR="00273622" w:rsidRDefault="00273622">
      <w:pPr>
        <w:pStyle w:val="BodyText"/>
        <w:rPr>
          <w:sz w:val="2"/>
        </w:rPr>
      </w:pPr>
    </w:p>
    <w:p w14:paraId="4F6DDAAC" w14:textId="77777777" w:rsidR="00273622" w:rsidRDefault="00273622">
      <w:pPr>
        <w:pStyle w:val="BodyText"/>
        <w:rPr>
          <w:sz w:val="2"/>
        </w:rPr>
      </w:pPr>
    </w:p>
    <w:p w14:paraId="446AE056" w14:textId="77777777" w:rsidR="00273622" w:rsidRDefault="00273622">
      <w:pPr>
        <w:pStyle w:val="BodyText"/>
        <w:rPr>
          <w:sz w:val="2"/>
        </w:rPr>
      </w:pPr>
    </w:p>
    <w:p w14:paraId="532D13A4" w14:textId="77777777" w:rsidR="00273622" w:rsidRDefault="00273622">
      <w:pPr>
        <w:pStyle w:val="BodyText"/>
        <w:rPr>
          <w:sz w:val="2"/>
        </w:rPr>
      </w:pPr>
    </w:p>
    <w:p w14:paraId="0357509A" w14:textId="77777777" w:rsidR="00273622" w:rsidRDefault="00273622">
      <w:pPr>
        <w:pStyle w:val="BodyText"/>
        <w:rPr>
          <w:sz w:val="2"/>
        </w:rPr>
      </w:pPr>
    </w:p>
    <w:p w14:paraId="47BBC523" w14:textId="77777777" w:rsidR="00273622" w:rsidRDefault="00273622">
      <w:pPr>
        <w:pStyle w:val="BodyText"/>
        <w:rPr>
          <w:sz w:val="2"/>
        </w:rPr>
      </w:pPr>
    </w:p>
    <w:p w14:paraId="0986BB77" w14:textId="77777777" w:rsidR="00273622" w:rsidRDefault="00273622">
      <w:pPr>
        <w:pStyle w:val="BodyText"/>
        <w:rPr>
          <w:sz w:val="2"/>
        </w:rPr>
      </w:pPr>
    </w:p>
    <w:p w14:paraId="10D27F5A" w14:textId="386BA6B9" w:rsidR="00273622" w:rsidRDefault="007A7F64">
      <w:pPr>
        <w:pStyle w:val="Heading2"/>
        <w:ind w:left="325" w:right="636"/>
      </w:pPr>
      <w:r>
        <w:t xml:space="preserve">Bachelor of Technology </w:t>
      </w:r>
      <w:r w:rsidR="008A64E3">
        <w:t>M</w:t>
      </w:r>
      <w:r w:rsidR="008A64E3" w:rsidRPr="008A64E3">
        <w:t xml:space="preserve">echanical </w:t>
      </w:r>
      <w:r w:rsidR="008A64E3">
        <w:t>E</w:t>
      </w:r>
      <w:r w:rsidR="008A64E3" w:rsidRPr="008A64E3">
        <w:t>ngineer</w:t>
      </w:r>
      <w:r>
        <w:t xml:space="preserve"> </w:t>
      </w:r>
      <w:proofErr w:type="gramStart"/>
      <w:r>
        <w:t>From</w:t>
      </w:r>
      <w:proofErr w:type="gramEnd"/>
      <w:r>
        <w:t xml:space="preserve"> UPTU 200</w:t>
      </w:r>
      <w:r w:rsidR="008A64E3">
        <w:t>8</w:t>
      </w:r>
      <w:r>
        <w:t>-201</w:t>
      </w:r>
      <w:r w:rsidR="008A64E3">
        <w:t>1</w:t>
      </w:r>
    </w:p>
    <w:p w14:paraId="766C5F3B" w14:textId="77777777" w:rsidR="00273622" w:rsidRDefault="00273622">
      <w:pPr>
        <w:pStyle w:val="BodyText"/>
        <w:spacing w:before="6"/>
        <w:rPr>
          <w:sz w:val="25"/>
        </w:rPr>
      </w:pPr>
    </w:p>
    <w:p w14:paraId="368E5BD6" w14:textId="77777777" w:rsidR="00273622" w:rsidRDefault="007A7F64">
      <w:pPr>
        <w:ind w:left="154"/>
        <w:rPr>
          <w:rFonts w:ascii="Georgia"/>
          <w:b/>
          <w:sz w:val="24"/>
        </w:rPr>
      </w:pPr>
      <w:r>
        <w:rPr>
          <w:noProof/>
        </w:rPr>
        <w:drawing>
          <wp:inline distT="0" distB="0" distL="0" distR="0" wp14:anchorId="28B3CCF9" wp14:editId="461A2092">
            <wp:extent cx="219075" cy="172085"/>
            <wp:effectExtent l="0" t="0" r="0" b="0"/>
            <wp:docPr id="3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17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</w:t>
      </w:r>
      <w:r>
        <w:rPr>
          <w:rFonts w:ascii="Times New Roman"/>
          <w:spacing w:val="-9"/>
          <w:sz w:val="20"/>
        </w:rPr>
        <w:t xml:space="preserve"> </w:t>
      </w:r>
      <w:bookmarkStart w:id="1" w:name="Personal_Profile"/>
      <w:bookmarkEnd w:id="1"/>
      <w:r>
        <w:rPr>
          <w:rFonts w:ascii="Georgia"/>
          <w:b/>
          <w:color w:val="006699"/>
          <w:sz w:val="24"/>
        </w:rPr>
        <w:t>Personal</w:t>
      </w:r>
      <w:r>
        <w:rPr>
          <w:rFonts w:ascii="Georgia"/>
          <w:b/>
          <w:color w:val="006699"/>
          <w:spacing w:val="-4"/>
          <w:sz w:val="24"/>
        </w:rPr>
        <w:t xml:space="preserve"> </w:t>
      </w:r>
      <w:r>
        <w:rPr>
          <w:rFonts w:ascii="Georgia"/>
          <w:b/>
          <w:color w:val="006699"/>
          <w:sz w:val="24"/>
        </w:rPr>
        <w:t>Profile</w:t>
      </w:r>
    </w:p>
    <w:p w14:paraId="0E65EEE5" w14:textId="77777777" w:rsidR="00273622" w:rsidRDefault="00273622">
      <w:pPr>
        <w:pStyle w:val="BodyText"/>
        <w:spacing w:before="4"/>
        <w:rPr>
          <w:rFonts w:ascii="Georgia"/>
          <w:b/>
          <w:sz w:val="3"/>
        </w:rPr>
      </w:pPr>
    </w:p>
    <w:p w14:paraId="778A8BF9" w14:textId="77777777" w:rsidR="00273622" w:rsidRDefault="007A7F64">
      <w:pPr>
        <w:pStyle w:val="BodyText"/>
        <w:spacing w:line="69" w:lineRule="exact"/>
        <w:ind w:left="344"/>
        <w:rPr>
          <w:rFonts w:ascii="Georgia"/>
          <w:sz w:val="6"/>
        </w:rPr>
      </w:pPr>
      <w:r>
        <w:rPr>
          <w:rFonts w:ascii="Georgia"/>
          <w:noProof/>
          <w:sz w:val="6"/>
        </w:rPr>
        <w:drawing>
          <wp:inline distT="0" distB="0" distL="0" distR="0" wp14:anchorId="545D6E67" wp14:editId="73605A47">
            <wp:extent cx="2015405" cy="43814"/>
            <wp:effectExtent l="0" t="0" r="0" b="0"/>
            <wp:docPr id="3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5405" cy="4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8C5EC" w14:textId="7FCC0EA2" w:rsidR="00273622" w:rsidRDefault="007A7F64">
      <w:pPr>
        <w:spacing w:before="175"/>
        <w:ind w:left="325" w:right="536"/>
        <w:rPr>
          <w:sz w:val="20"/>
        </w:rPr>
      </w:pPr>
      <w:r>
        <w:rPr>
          <w:sz w:val="20"/>
        </w:rPr>
        <w:t>Fathers Name -</w:t>
      </w:r>
      <w:r w:rsidR="008A64E3">
        <w:rPr>
          <w:sz w:val="20"/>
        </w:rPr>
        <w:t xml:space="preserve"> </w:t>
      </w:r>
      <w:r>
        <w:rPr>
          <w:sz w:val="20"/>
        </w:rPr>
        <w:t xml:space="preserve">Vijay Singh </w:t>
      </w:r>
      <w:r w:rsidR="008A64E3">
        <w:rPr>
          <w:sz w:val="20"/>
        </w:rPr>
        <w:t>Nationality</w:t>
      </w:r>
      <w:r>
        <w:rPr>
          <w:sz w:val="20"/>
        </w:rPr>
        <w:t xml:space="preserve"> - </w:t>
      </w:r>
      <w:r w:rsidR="008A64E3">
        <w:rPr>
          <w:sz w:val="20"/>
        </w:rPr>
        <w:t>Indian</w:t>
      </w:r>
    </w:p>
    <w:p w14:paraId="286D2829" w14:textId="6C576448" w:rsidR="008A64E3" w:rsidRDefault="008A64E3">
      <w:pPr>
        <w:spacing w:before="2"/>
        <w:ind w:left="325" w:right="1287"/>
        <w:rPr>
          <w:sz w:val="20"/>
        </w:rPr>
      </w:pPr>
      <w:r>
        <w:rPr>
          <w:sz w:val="20"/>
        </w:rPr>
        <w:t>Languages</w:t>
      </w:r>
      <w:r w:rsidR="007A7F64">
        <w:rPr>
          <w:sz w:val="20"/>
        </w:rPr>
        <w:t xml:space="preserve"> </w:t>
      </w:r>
      <w:r>
        <w:rPr>
          <w:sz w:val="20"/>
        </w:rPr>
        <w:t>–</w:t>
      </w:r>
      <w:r w:rsidR="007A7F64">
        <w:rPr>
          <w:sz w:val="20"/>
        </w:rPr>
        <w:t xml:space="preserve"> </w:t>
      </w:r>
      <w:r>
        <w:rPr>
          <w:sz w:val="20"/>
        </w:rPr>
        <w:t>English &amp; Hindi</w:t>
      </w:r>
    </w:p>
    <w:p w14:paraId="4C3DA8F4" w14:textId="7EAA6C95" w:rsidR="00273622" w:rsidRDefault="007A7F64">
      <w:pPr>
        <w:spacing w:before="2"/>
        <w:ind w:left="325" w:right="1287"/>
        <w:rPr>
          <w:sz w:val="20"/>
        </w:rPr>
      </w:pPr>
      <w:r>
        <w:rPr>
          <w:sz w:val="20"/>
        </w:rPr>
        <w:t xml:space="preserve">DOB- </w:t>
      </w:r>
      <w:r w:rsidR="008A64E3">
        <w:rPr>
          <w:sz w:val="20"/>
        </w:rPr>
        <w:t>20</w:t>
      </w:r>
      <w:r>
        <w:rPr>
          <w:sz w:val="20"/>
        </w:rPr>
        <w:t>-0</w:t>
      </w:r>
      <w:r w:rsidR="008A64E3">
        <w:rPr>
          <w:sz w:val="20"/>
        </w:rPr>
        <w:t>8</w:t>
      </w:r>
      <w:r>
        <w:rPr>
          <w:sz w:val="20"/>
        </w:rPr>
        <w:t>-199</w:t>
      </w:r>
      <w:r w:rsidR="008A64E3">
        <w:rPr>
          <w:sz w:val="20"/>
        </w:rPr>
        <w:t>1</w:t>
      </w:r>
    </w:p>
    <w:p w14:paraId="748777A6" w14:textId="77777777" w:rsidR="00273622" w:rsidRDefault="00273622">
      <w:pPr>
        <w:pStyle w:val="BodyText"/>
        <w:spacing w:before="2"/>
        <w:rPr>
          <w:sz w:val="25"/>
        </w:rPr>
      </w:pPr>
    </w:p>
    <w:p w14:paraId="0C06016F" w14:textId="77777777" w:rsidR="00273622" w:rsidRDefault="007A7F64">
      <w:pPr>
        <w:ind w:left="154"/>
        <w:rPr>
          <w:rFonts w:ascii="Georgia"/>
          <w:b/>
          <w:sz w:val="24"/>
        </w:rPr>
      </w:pPr>
      <w:r>
        <w:rPr>
          <w:noProof/>
        </w:rPr>
        <w:drawing>
          <wp:inline distT="0" distB="0" distL="0" distR="0" wp14:anchorId="721209A5" wp14:editId="52743C72">
            <wp:extent cx="219075" cy="171526"/>
            <wp:effectExtent l="0" t="0" r="0" b="0"/>
            <wp:docPr id="3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17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</w:t>
      </w:r>
      <w:r>
        <w:rPr>
          <w:rFonts w:ascii="Times New Roman"/>
          <w:spacing w:val="-9"/>
          <w:sz w:val="20"/>
        </w:rPr>
        <w:t xml:space="preserve"> </w:t>
      </w:r>
      <w:r>
        <w:rPr>
          <w:rFonts w:ascii="Georgia"/>
          <w:b/>
          <w:color w:val="006699"/>
          <w:sz w:val="24"/>
        </w:rPr>
        <w:t>Address</w:t>
      </w:r>
    </w:p>
    <w:p w14:paraId="5D71C8FA" w14:textId="77777777" w:rsidR="00273622" w:rsidRDefault="00273622">
      <w:pPr>
        <w:pStyle w:val="BodyText"/>
        <w:spacing w:before="10"/>
        <w:rPr>
          <w:rFonts w:ascii="Georgia"/>
          <w:b/>
          <w:sz w:val="2"/>
        </w:rPr>
      </w:pPr>
    </w:p>
    <w:p w14:paraId="71380DDD" w14:textId="77777777" w:rsidR="00273622" w:rsidRDefault="007A7F64">
      <w:pPr>
        <w:pStyle w:val="BodyText"/>
        <w:spacing w:line="72" w:lineRule="exact"/>
        <w:ind w:left="369" w:right="-15"/>
        <w:rPr>
          <w:rFonts w:ascii="Georgia"/>
          <w:sz w:val="7"/>
        </w:rPr>
      </w:pPr>
      <w:r>
        <w:rPr>
          <w:rFonts w:ascii="Georgia"/>
          <w:noProof/>
          <w:sz w:val="7"/>
        </w:rPr>
        <w:drawing>
          <wp:inline distT="0" distB="0" distL="0" distR="0" wp14:anchorId="26795F7D" wp14:editId="503FB58F">
            <wp:extent cx="2013146" cy="45719"/>
            <wp:effectExtent l="0" t="0" r="0" b="0"/>
            <wp:docPr id="37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3146" cy="45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B878" w14:textId="1A877152" w:rsidR="00273622" w:rsidRDefault="008A64E3" w:rsidP="008A64E3">
      <w:pPr>
        <w:pStyle w:val="Heading2"/>
        <w:spacing w:before="288"/>
        <w:ind w:left="380"/>
      </w:pPr>
      <w:proofErr w:type="spellStart"/>
      <w:r>
        <w:t>Hn</w:t>
      </w:r>
      <w:proofErr w:type="spellEnd"/>
      <w:r>
        <w:t xml:space="preserve"> -76, Village-</w:t>
      </w:r>
      <w:proofErr w:type="spellStart"/>
      <w:r>
        <w:t>Nangli</w:t>
      </w:r>
      <w:proofErr w:type="spellEnd"/>
      <w:r>
        <w:t xml:space="preserve"> </w:t>
      </w:r>
      <w:proofErr w:type="spellStart"/>
      <w:r>
        <w:t>Bazidpur</w:t>
      </w:r>
      <w:proofErr w:type="spellEnd"/>
      <w:r>
        <w:t xml:space="preserve"> Sector 135 Uttar Pradesh, India-201304</w:t>
      </w:r>
    </w:p>
    <w:p w14:paraId="48499DB3" w14:textId="6FC9F2F3" w:rsidR="00273622" w:rsidRPr="0027439A" w:rsidRDefault="007A7F64" w:rsidP="00126886">
      <w:pPr>
        <w:spacing w:before="118" w:line="216" w:lineRule="auto"/>
        <w:ind w:left="240" w:right="198"/>
        <w:rPr>
          <w:sz w:val="18"/>
        </w:rPr>
      </w:pPr>
      <w:r>
        <w:br w:type="column"/>
      </w:r>
      <w:r w:rsidR="0027439A" w:rsidRPr="0027439A">
        <w:rPr>
          <w:sz w:val="18"/>
        </w:rPr>
        <w:t>Seeking a challenging and rewarding opportunity with an organization of repute which recognizes my true potential and effectively nurtures my analytical and technical skills such as Aws Cloud &amp; DevOps</w:t>
      </w:r>
      <w:r w:rsidR="00A67AD7">
        <w:rPr>
          <w:sz w:val="18"/>
        </w:rPr>
        <w:t xml:space="preserve"> and </w:t>
      </w:r>
      <w:r w:rsidR="00A67AD7" w:rsidRPr="00A67AD7">
        <w:rPr>
          <w:sz w:val="18"/>
        </w:rPr>
        <w:t xml:space="preserve">An extremely motivated and proficient individual with more than </w:t>
      </w:r>
      <w:r w:rsidR="00C04F91">
        <w:rPr>
          <w:sz w:val="18"/>
        </w:rPr>
        <w:t>4</w:t>
      </w:r>
      <w:r w:rsidR="00A67AD7" w:rsidRPr="00A67AD7">
        <w:rPr>
          <w:sz w:val="18"/>
        </w:rPr>
        <w:t>.6+ years of experience in DevOps &amp; Linux with AWS Cloud &amp; Development in IT industry.</w:t>
      </w:r>
    </w:p>
    <w:p w14:paraId="4B33A827" w14:textId="77777777" w:rsidR="00273622" w:rsidRDefault="00273622">
      <w:pPr>
        <w:pStyle w:val="BodyText"/>
        <w:spacing w:before="7"/>
        <w:rPr>
          <w:sz w:val="18"/>
        </w:rPr>
      </w:pPr>
    </w:p>
    <w:p w14:paraId="17C6CEFD" w14:textId="77777777" w:rsidR="00273622" w:rsidRDefault="007A7F64">
      <w:pPr>
        <w:spacing w:before="1"/>
        <w:ind w:left="275"/>
        <w:rPr>
          <w:rFonts w:ascii="Georgia"/>
          <w:b/>
          <w:sz w:val="24"/>
        </w:rPr>
      </w:pPr>
      <w:bookmarkStart w:id="2" w:name="Certifications:"/>
      <w:bookmarkEnd w:id="2"/>
      <w:r>
        <w:rPr>
          <w:rFonts w:ascii="Georgia"/>
          <w:b/>
          <w:color w:val="006699"/>
          <w:sz w:val="24"/>
        </w:rPr>
        <w:t>Certifications:</w:t>
      </w:r>
    </w:p>
    <w:p w14:paraId="40FF8C30" w14:textId="77777777" w:rsidR="00273622" w:rsidRDefault="007A7F64">
      <w:pPr>
        <w:pStyle w:val="BodyText"/>
        <w:spacing w:before="7"/>
        <w:rPr>
          <w:rFonts w:ascii="Georgia"/>
          <w:b/>
          <w:sz w:val="11"/>
        </w:rPr>
      </w:pPr>
      <w:r>
        <w:rPr>
          <w:noProof/>
        </w:rPr>
        <w:drawing>
          <wp:anchor distT="0" distB="0" distL="0" distR="0" simplePos="0" relativeHeight="487446528" behindDoc="0" locked="0" layoutInCell="1" allowOverlap="1" wp14:anchorId="5250B825" wp14:editId="3725081D">
            <wp:simplePos x="0" y="0"/>
            <wp:positionH relativeFrom="page">
              <wp:posOffset>3281045</wp:posOffset>
            </wp:positionH>
            <wp:positionV relativeFrom="paragraph">
              <wp:posOffset>108747</wp:posOffset>
            </wp:positionV>
            <wp:extent cx="4030792" cy="45720"/>
            <wp:effectExtent l="0" t="0" r="0" b="0"/>
            <wp:wrapTopAndBottom/>
            <wp:docPr id="3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0792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7E266B" w14:textId="2DD224D1" w:rsidR="00273622" w:rsidRDefault="007A7F64" w:rsidP="0027439A">
      <w:pPr>
        <w:spacing w:before="190" w:line="242" w:lineRule="auto"/>
        <w:ind w:left="275" w:right="2642"/>
        <w:rPr>
          <w:sz w:val="18"/>
        </w:rPr>
      </w:pPr>
      <w:r>
        <w:rPr>
          <w:sz w:val="18"/>
        </w:rPr>
        <w:t>AWS Certified Solutions Architect – Associate</w:t>
      </w:r>
    </w:p>
    <w:p w14:paraId="2F9487A7" w14:textId="77777777" w:rsidR="00273622" w:rsidRDefault="007A7F64">
      <w:pPr>
        <w:pStyle w:val="BodyText"/>
        <w:spacing w:before="3"/>
        <w:rPr>
          <w:sz w:val="10"/>
        </w:rPr>
      </w:pPr>
      <w:r>
        <w:rPr>
          <w:noProof/>
        </w:rPr>
        <w:drawing>
          <wp:anchor distT="0" distB="0" distL="0" distR="0" simplePos="0" relativeHeight="487447552" behindDoc="0" locked="0" layoutInCell="1" allowOverlap="1" wp14:anchorId="2C2AEE45" wp14:editId="22B52038">
            <wp:simplePos x="0" y="0"/>
            <wp:positionH relativeFrom="page">
              <wp:posOffset>3281045</wp:posOffset>
            </wp:positionH>
            <wp:positionV relativeFrom="paragraph">
              <wp:posOffset>103656</wp:posOffset>
            </wp:positionV>
            <wp:extent cx="3905728" cy="44291"/>
            <wp:effectExtent l="0" t="0" r="0" b="0"/>
            <wp:wrapTopAndBottom/>
            <wp:docPr id="4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28" cy="442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24CEA8" w14:textId="08671D5F" w:rsidR="00273622" w:rsidRDefault="007A7F64">
      <w:pPr>
        <w:spacing w:before="184"/>
        <w:ind w:left="275"/>
        <w:rPr>
          <w:rFonts w:ascii="Georgia"/>
          <w:b/>
          <w:sz w:val="24"/>
        </w:rPr>
      </w:pPr>
      <w:bookmarkStart w:id="3" w:name="DevOps_&amp;_Cloud_Security_Tools_and_Termin"/>
      <w:bookmarkEnd w:id="3"/>
      <w:r>
        <w:rPr>
          <w:rFonts w:ascii="Georgia"/>
          <w:b/>
          <w:color w:val="006699"/>
          <w:sz w:val="24"/>
        </w:rPr>
        <w:t>DevOps &amp; Cloud Tools and Terminology</w:t>
      </w:r>
    </w:p>
    <w:p w14:paraId="4F18FDB0" w14:textId="77777777" w:rsidR="00273622" w:rsidRDefault="007A7F64">
      <w:pPr>
        <w:pStyle w:val="BodyText"/>
        <w:spacing w:before="5"/>
        <w:rPr>
          <w:rFonts w:ascii="Georgia"/>
          <w:b/>
          <w:sz w:val="11"/>
        </w:rPr>
      </w:pPr>
      <w:r>
        <w:rPr>
          <w:noProof/>
        </w:rPr>
        <w:drawing>
          <wp:anchor distT="0" distB="0" distL="0" distR="0" simplePos="0" relativeHeight="487448576" behindDoc="0" locked="0" layoutInCell="1" allowOverlap="1" wp14:anchorId="542FAF13" wp14:editId="19A1DC76">
            <wp:simplePos x="0" y="0"/>
            <wp:positionH relativeFrom="page">
              <wp:posOffset>3281045</wp:posOffset>
            </wp:positionH>
            <wp:positionV relativeFrom="paragraph">
              <wp:posOffset>107674</wp:posOffset>
            </wp:positionV>
            <wp:extent cx="3989073" cy="47625"/>
            <wp:effectExtent l="0" t="0" r="0" b="0"/>
            <wp:wrapTopAndBottom/>
            <wp:docPr id="43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9073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C9301E" w14:textId="77777777" w:rsidR="00273622" w:rsidRDefault="007A7F64">
      <w:pPr>
        <w:spacing w:before="189"/>
        <w:ind w:left="275"/>
        <w:rPr>
          <w:sz w:val="18"/>
        </w:rPr>
      </w:pPr>
      <w:r>
        <w:rPr>
          <w:sz w:val="18"/>
        </w:rPr>
        <w:t>-DevOps Terminology</w:t>
      </w:r>
    </w:p>
    <w:p w14:paraId="1D47A6F2" w14:textId="41EACA92" w:rsidR="00273622" w:rsidRDefault="007A7F64">
      <w:pPr>
        <w:spacing w:before="3"/>
        <w:ind w:left="340" w:right="105"/>
        <w:rPr>
          <w:sz w:val="18"/>
        </w:rPr>
      </w:pPr>
      <w:r>
        <w:rPr>
          <w:sz w:val="18"/>
        </w:rPr>
        <w:t>Kubernetes, Docker,</w:t>
      </w:r>
      <w:r w:rsidR="008A64E3">
        <w:rPr>
          <w:sz w:val="18"/>
        </w:rPr>
        <w:t xml:space="preserve"> </w:t>
      </w:r>
      <w:r>
        <w:rPr>
          <w:sz w:val="18"/>
        </w:rPr>
        <w:t>Jenkins, Maven and CI&amp;CD, My-SQL, Redis,</w:t>
      </w:r>
      <w:r w:rsidR="00E40BBD">
        <w:rPr>
          <w:sz w:val="18"/>
        </w:rPr>
        <w:t xml:space="preserve"> </w:t>
      </w:r>
      <w:r>
        <w:rPr>
          <w:sz w:val="18"/>
        </w:rPr>
        <w:t xml:space="preserve">Shell, Terraform, SCM, Tomcat, </w:t>
      </w:r>
      <w:proofErr w:type="spellStart"/>
      <w:r>
        <w:rPr>
          <w:sz w:val="18"/>
        </w:rPr>
        <w:t>Ngnix</w:t>
      </w:r>
      <w:proofErr w:type="spellEnd"/>
      <w:r>
        <w:rPr>
          <w:sz w:val="18"/>
        </w:rPr>
        <w:t xml:space="preserve">, Ftp &amp; </w:t>
      </w:r>
      <w:proofErr w:type="spellStart"/>
      <w:r>
        <w:rPr>
          <w:sz w:val="18"/>
        </w:rPr>
        <w:t>Dns</w:t>
      </w:r>
      <w:proofErr w:type="spellEnd"/>
      <w:r>
        <w:rPr>
          <w:sz w:val="18"/>
        </w:rPr>
        <w:t>.</w:t>
      </w:r>
    </w:p>
    <w:p w14:paraId="60DC66A8" w14:textId="77777777" w:rsidR="00273622" w:rsidRDefault="00273622">
      <w:pPr>
        <w:pStyle w:val="BodyText"/>
        <w:spacing w:before="10"/>
        <w:rPr>
          <w:sz w:val="17"/>
        </w:rPr>
      </w:pPr>
    </w:p>
    <w:p w14:paraId="025B2595" w14:textId="77777777" w:rsidR="00273622" w:rsidRDefault="007A7F64">
      <w:pPr>
        <w:spacing w:before="1"/>
        <w:ind w:left="275"/>
        <w:rPr>
          <w:sz w:val="18"/>
        </w:rPr>
      </w:pPr>
      <w:r>
        <w:rPr>
          <w:sz w:val="18"/>
        </w:rPr>
        <w:t>-AWS &amp; Azure Cloud Security Tools</w:t>
      </w:r>
    </w:p>
    <w:p w14:paraId="7DBD83D7" w14:textId="77777777" w:rsidR="00273622" w:rsidRDefault="007A7F64">
      <w:pPr>
        <w:spacing w:before="9" w:line="237" w:lineRule="auto"/>
        <w:ind w:left="340" w:right="158"/>
        <w:rPr>
          <w:sz w:val="18"/>
        </w:rPr>
      </w:pPr>
      <w:r>
        <w:rPr>
          <w:sz w:val="18"/>
        </w:rPr>
        <w:t>Aws Inspector, Aws Guard Duty, Aws WAF, Aws Shield, KMS &amp; Azure Firewall, Azure WAF, Application Gateway, Azure Security Center.</w:t>
      </w:r>
    </w:p>
    <w:p w14:paraId="7B5FB9E9" w14:textId="77777777" w:rsidR="00273622" w:rsidRDefault="00273622">
      <w:pPr>
        <w:pStyle w:val="BodyText"/>
        <w:rPr>
          <w:sz w:val="18"/>
        </w:rPr>
      </w:pPr>
    </w:p>
    <w:p w14:paraId="226C22FF" w14:textId="77777777" w:rsidR="00273622" w:rsidRDefault="007A7F64">
      <w:pPr>
        <w:ind w:left="270"/>
        <w:rPr>
          <w:sz w:val="18"/>
        </w:rPr>
      </w:pPr>
      <w:r>
        <w:rPr>
          <w:sz w:val="18"/>
        </w:rPr>
        <w:t>-</w:t>
      </w:r>
      <w:proofErr w:type="spellStart"/>
      <w:r>
        <w:rPr>
          <w:sz w:val="18"/>
        </w:rPr>
        <w:t>Devops</w:t>
      </w:r>
      <w:proofErr w:type="spellEnd"/>
      <w:r>
        <w:rPr>
          <w:sz w:val="18"/>
        </w:rPr>
        <w:t xml:space="preserve"> &amp; Cloud Tools</w:t>
      </w:r>
    </w:p>
    <w:p w14:paraId="29875426" w14:textId="0E55C057" w:rsidR="00273622" w:rsidRDefault="007A7F64">
      <w:pPr>
        <w:spacing w:before="3"/>
        <w:ind w:left="325"/>
        <w:rPr>
          <w:sz w:val="18"/>
        </w:rPr>
      </w:pPr>
      <w:r>
        <w:rPr>
          <w:sz w:val="18"/>
        </w:rPr>
        <w:t>Nagios, Solar Winds,</w:t>
      </w:r>
      <w:r w:rsidR="00146CBB">
        <w:rPr>
          <w:sz w:val="18"/>
        </w:rPr>
        <w:t xml:space="preserve"> Site24*7</w:t>
      </w:r>
      <w:r w:rsidR="008A64E3">
        <w:rPr>
          <w:sz w:val="18"/>
        </w:rPr>
        <w:t xml:space="preserve"> &amp; </w:t>
      </w:r>
      <w:proofErr w:type="spellStart"/>
      <w:r>
        <w:rPr>
          <w:sz w:val="18"/>
        </w:rPr>
        <w:t>Cloudwatch</w:t>
      </w:r>
      <w:proofErr w:type="spellEnd"/>
      <w:r>
        <w:rPr>
          <w:sz w:val="18"/>
        </w:rPr>
        <w:t>.</w:t>
      </w:r>
    </w:p>
    <w:p w14:paraId="47B40288" w14:textId="77777777" w:rsidR="00273622" w:rsidRDefault="00126886">
      <w:pPr>
        <w:pStyle w:val="BodyText"/>
        <w:rPr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2439CCB2" wp14:editId="719365B8">
                <wp:simplePos x="0" y="0"/>
                <wp:positionH relativeFrom="page">
                  <wp:posOffset>3238500</wp:posOffset>
                </wp:positionH>
                <wp:positionV relativeFrom="paragraph">
                  <wp:posOffset>240030</wp:posOffset>
                </wp:positionV>
                <wp:extent cx="4055745" cy="294640"/>
                <wp:effectExtent l="0" t="12700" r="0" b="0"/>
                <wp:wrapTopAndBottom/>
                <wp:docPr id="50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55745" cy="294640"/>
                          <a:chOff x="5100" y="378"/>
                          <a:chExt cx="6387" cy="464"/>
                        </a:xfrm>
                      </wpg:grpSpPr>
                      <pic:pic xmlns:pic="http://schemas.openxmlformats.org/drawingml/2006/picture">
                        <pic:nvPicPr>
                          <pic:cNvPr id="52" name="Picture 29"/>
                          <pic:cNvPicPr>
                            <a:picLocks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00" y="523"/>
                            <a:ext cx="347" cy="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Picture 28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05" y="377"/>
                            <a:ext cx="6382" cy="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56" name="Text Box 27"/>
                        <wps:cNvSpPr txBox="1">
                          <a:spLocks/>
                        </wps:cNvSpPr>
                        <wps:spPr bwMode="auto">
                          <a:xfrm>
                            <a:off x="5100" y="377"/>
                            <a:ext cx="6387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50C69E" w14:textId="77777777" w:rsidR="00273622" w:rsidRDefault="007A7F64">
                              <w:pPr>
                                <w:spacing w:before="190"/>
                                <w:ind w:left="452"/>
                                <w:rPr>
                                  <w:rFonts w:ascii="Georgia"/>
                                  <w:b/>
                                  <w:sz w:val="24"/>
                                </w:rPr>
                              </w:pPr>
                              <w:bookmarkStart w:id="4" w:name="Career_Timeline:"/>
                              <w:bookmarkEnd w:id="4"/>
                              <w:r>
                                <w:rPr>
                                  <w:rFonts w:ascii="Georgia"/>
                                  <w:b/>
                                  <w:color w:val="006699"/>
                                  <w:sz w:val="24"/>
                                </w:rPr>
                                <w:t>Career Timelin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39CCB2" id="Group 26" o:spid="_x0000_s1030" style="position:absolute;margin-left:255pt;margin-top:18.9pt;width:319.35pt;height:23.2pt;z-index:-15726080;mso-wrap-distance-left:0;mso-wrap-distance-right:0;mso-position-horizontal-relative:page;mso-position-vertical-relative:text" coordorigin="5100,378" coordsize="6387,4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">
                <v:shape id="Picture 29" o:spid="_x0000_s1031" type="#_x0000_t75" style="position:absolute;left:5100;top:523;width:347;height: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">
                  <v:imagedata r:id="rId15" o:title=""/>
                  <v:path arrowok="t"/>
                  <o:lock v:ext="edit" aspectratio="f"/>
                </v:shape>
                <v:shape id="Picture 28" o:spid="_x0000_s1032" type="#_x0000_t75" style="position:absolute;left:5105;top:377;width:6382;height: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">
                  <v:imagedata r:id="rId12" o:title=""/>
                  <v:path arrowok="t"/>
                  <o:lock v:ext="edit" aspectratio="f"/>
                </v:shape>
                <v:shape id="Text Box 27" o:spid="_x0000_s1033" type="#_x0000_t202" style="position:absolute;left:5100;top:377;width:6387;height: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" filled="f" stroked="f">
                  <v:path arrowok="t"/>
                  <v:textbox inset="0,0,0,0">
                    <w:txbxContent>
                      <w:p w14:paraId="1A50C69E" w14:textId="77777777" w:rsidR="00273622" w:rsidRDefault="007A7F64">
                        <w:pPr>
                          <w:spacing w:before="190"/>
                          <w:ind w:left="452"/>
                          <w:rPr>
                            <w:rFonts w:ascii="Georgia"/>
                            <w:b/>
                            <w:sz w:val="24"/>
                          </w:rPr>
                        </w:pPr>
                        <w:bookmarkStart w:id="5" w:name="Career_Timeline:"/>
                        <w:bookmarkEnd w:id="5"/>
                        <w:r>
                          <w:rPr>
                            <w:rFonts w:ascii="Georgia"/>
                            <w:b/>
                            <w:color w:val="006699"/>
                            <w:sz w:val="24"/>
                          </w:rPr>
                          <w:t>Career Timeline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5FD1F53E" w14:textId="77777777" w:rsidR="00273622" w:rsidRDefault="00273622">
      <w:pPr>
        <w:pStyle w:val="BodyText"/>
        <w:spacing w:before="5"/>
      </w:pPr>
    </w:p>
    <w:p w14:paraId="17D83860" w14:textId="5CB6861A" w:rsidR="00146CBB" w:rsidRDefault="00146CBB" w:rsidP="00146CBB">
      <w:pPr>
        <w:spacing w:line="242" w:lineRule="auto"/>
        <w:ind w:left="400" w:right="2706"/>
        <w:rPr>
          <w:sz w:val="18"/>
        </w:rPr>
      </w:pPr>
      <w:r w:rsidRPr="00146CBB">
        <w:rPr>
          <w:sz w:val="18"/>
        </w:rPr>
        <w:t xml:space="preserve">Umbrella </w:t>
      </w:r>
      <w:proofErr w:type="spellStart"/>
      <w:r w:rsidRPr="00146CBB">
        <w:rPr>
          <w:sz w:val="18"/>
        </w:rPr>
        <w:t>Infocare</w:t>
      </w:r>
      <w:proofErr w:type="spellEnd"/>
      <w:r w:rsidRPr="00146CBB">
        <w:rPr>
          <w:sz w:val="18"/>
        </w:rPr>
        <w:t xml:space="preserve"> Pvt. Ltd.</w:t>
      </w:r>
      <w:r>
        <w:rPr>
          <w:sz w:val="18"/>
        </w:rPr>
        <w:t xml:space="preserve"> </w:t>
      </w:r>
      <w:r w:rsidR="007A7F64">
        <w:rPr>
          <w:sz w:val="18"/>
        </w:rPr>
        <w:t xml:space="preserve"> (From </w:t>
      </w:r>
      <w:r>
        <w:rPr>
          <w:sz w:val="18"/>
        </w:rPr>
        <w:t xml:space="preserve">3 Aug </w:t>
      </w:r>
      <w:r w:rsidR="007A7F64">
        <w:rPr>
          <w:sz w:val="18"/>
        </w:rPr>
        <w:t xml:space="preserve">2020 to </w:t>
      </w:r>
      <w:r>
        <w:rPr>
          <w:sz w:val="18"/>
        </w:rPr>
        <w:t>till now</w:t>
      </w:r>
      <w:r w:rsidR="007A7F64">
        <w:rPr>
          <w:sz w:val="18"/>
        </w:rPr>
        <w:t xml:space="preserve">) </w:t>
      </w:r>
    </w:p>
    <w:p w14:paraId="14BA4390" w14:textId="0AC738BC" w:rsidR="00273622" w:rsidRDefault="00146CBB">
      <w:pPr>
        <w:spacing w:line="242" w:lineRule="auto"/>
        <w:ind w:left="400" w:right="2706"/>
        <w:rPr>
          <w:sz w:val="18"/>
        </w:rPr>
      </w:pPr>
      <w:r>
        <w:rPr>
          <w:sz w:val="18"/>
        </w:rPr>
        <w:t>Cloud</w:t>
      </w:r>
      <w:r w:rsidR="00B813B1">
        <w:rPr>
          <w:sz w:val="18"/>
        </w:rPr>
        <w:t xml:space="preserve"> </w:t>
      </w:r>
      <w:r w:rsidR="007A7F64">
        <w:rPr>
          <w:sz w:val="18"/>
        </w:rPr>
        <w:t>Engineer</w:t>
      </w:r>
    </w:p>
    <w:p w14:paraId="48BE9E57" w14:textId="77777777" w:rsidR="00273622" w:rsidRDefault="00273622">
      <w:pPr>
        <w:pStyle w:val="BodyText"/>
        <w:spacing w:before="6"/>
        <w:rPr>
          <w:sz w:val="18"/>
        </w:rPr>
      </w:pPr>
    </w:p>
    <w:p w14:paraId="6F82DF8E" w14:textId="2B8FBD8A" w:rsidR="00146CBB" w:rsidRDefault="00A26344">
      <w:pPr>
        <w:spacing w:line="237" w:lineRule="auto"/>
        <w:ind w:left="400" w:right="2957"/>
        <w:rPr>
          <w:sz w:val="18"/>
        </w:rPr>
      </w:pPr>
      <w:proofErr w:type="spellStart"/>
      <w:r w:rsidRPr="00A26344">
        <w:rPr>
          <w:sz w:val="18"/>
        </w:rPr>
        <w:t>Zenstar</w:t>
      </w:r>
      <w:proofErr w:type="spellEnd"/>
      <w:r w:rsidRPr="00A26344">
        <w:rPr>
          <w:sz w:val="18"/>
        </w:rPr>
        <w:t xml:space="preserve"> Computer Solutions</w:t>
      </w:r>
      <w:r w:rsidR="00146CBB" w:rsidRPr="00146CBB">
        <w:rPr>
          <w:sz w:val="18"/>
        </w:rPr>
        <w:t xml:space="preserve"> Pvt Ltd</w:t>
      </w:r>
      <w:r w:rsidR="007A7F64">
        <w:rPr>
          <w:sz w:val="18"/>
        </w:rPr>
        <w:t xml:space="preserve"> (From</w:t>
      </w:r>
      <w:r w:rsidR="00146CBB">
        <w:rPr>
          <w:sz w:val="18"/>
        </w:rPr>
        <w:t xml:space="preserve"> 20 Dec </w:t>
      </w:r>
      <w:r w:rsidR="007A7F64">
        <w:rPr>
          <w:sz w:val="18"/>
        </w:rPr>
        <w:t>201</w:t>
      </w:r>
      <w:r w:rsidR="00146CBB">
        <w:rPr>
          <w:sz w:val="18"/>
        </w:rPr>
        <w:t>6</w:t>
      </w:r>
      <w:r w:rsidR="007A7F64">
        <w:rPr>
          <w:sz w:val="18"/>
        </w:rPr>
        <w:t xml:space="preserve"> to </w:t>
      </w:r>
      <w:r w:rsidR="00146CBB">
        <w:rPr>
          <w:sz w:val="18"/>
        </w:rPr>
        <w:t xml:space="preserve">31 July </w:t>
      </w:r>
      <w:r w:rsidR="007A7F64">
        <w:rPr>
          <w:sz w:val="18"/>
        </w:rPr>
        <w:t xml:space="preserve">2020) </w:t>
      </w:r>
    </w:p>
    <w:p w14:paraId="53CD3DD4" w14:textId="40EA170B" w:rsidR="00273622" w:rsidRDefault="007A7F64">
      <w:pPr>
        <w:spacing w:line="237" w:lineRule="auto"/>
        <w:ind w:left="400" w:right="2957"/>
        <w:rPr>
          <w:sz w:val="18"/>
        </w:rPr>
      </w:pPr>
      <w:r>
        <w:rPr>
          <w:sz w:val="18"/>
        </w:rPr>
        <w:t>DevOps Engineer</w:t>
      </w:r>
    </w:p>
    <w:p w14:paraId="41310A3D" w14:textId="77777777" w:rsidR="004A7216" w:rsidRDefault="004A7216">
      <w:pPr>
        <w:spacing w:line="237" w:lineRule="auto"/>
        <w:ind w:left="400" w:right="2957"/>
        <w:rPr>
          <w:sz w:val="18"/>
        </w:rPr>
      </w:pPr>
    </w:p>
    <w:p w14:paraId="01735755" w14:textId="1E85DE99" w:rsidR="00146CBB" w:rsidRDefault="00146CBB" w:rsidP="004A7216">
      <w:pPr>
        <w:spacing w:line="237" w:lineRule="auto"/>
        <w:ind w:left="400" w:right="2957"/>
        <w:rPr>
          <w:sz w:val="18"/>
        </w:rPr>
      </w:pPr>
      <w:r w:rsidRPr="00146CBB">
        <w:rPr>
          <w:sz w:val="18"/>
        </w:rPr>
        <w:t>Guru Gyan Singh Polytechnic</w:t>
      </w:r>
      <w:r>
        <w:rPr>
          <w:sz w:val="18"/>
        </w:rPr>
        <w:t xml:space="preserve"> </w:t>
      </w:r>
      <w:r w:rsidR="004A7216">
        <w:rPr>
          <w:sz w:val="18"/>
        </w:rPr>
        <w:t xml:space="preserve">(From Jan </w:t>
      </w:r>
      <w:r>
        <w:rPr>
          <w:sz w:val="18"/>
        </w:rPr>
        <w:t>June 2012</w:t>
      </w:r>
      <w:r w:rsidR="004A7216">
        <w:rPr>
          <w:sz w:val="18"/>
        </w:rPr>
        <w:t xml:space="preserve"> to </w:t>
      </w:r>
      <w:r>
        <w:rPr>
          <w:sz w:val="18"/>
        </w:rPr>
        <w:t>Nov</w:t>
      </w:r>
      <w:r w:rsidR="004A7216">
        <w:rPr>
          <w:sz w:val="18"/>
        </w:rPr>
        <w:t xml:space="preserve"> 20</w:t>
      </w:r>
      <w:r>
        <w:rPr>
          <w:sz w:val="18"/>
        </w:rPr>
        <w:t>16</w:t>
      </w:r>
      <w:r w:rsidR="004A7216">
        <w:rPr>
          <w:sz w:val="18"/>
        </w:rPr>
        <w:t xml:space="preserve">) </w:t>
      </w:r>
    </w:p>
    <w:p w14:paraId="390247C9" w14:textId="6C5E8724" w:rsidR="004A7216" w:rsidRDefault="00146CBB" w:rsidP="004A7216">
      <w:pPr>
        <w:spacing w:line="237" w:lineRule="auto"/>
        <w:ind w:left="400" w:right="2957"/>
        <w:rPr>
          <w:sz w:val="18"/>
        </w:rPr>
      </w:pPr>
      <w:r w:rsidRPr="00146CBB">
        <w:rPr>
          <w:sz w:val="18"/>
        </w:rPr>
        <w:t>Assistant Professor</w:t>
      </w:r>
    </w:p>
    <w:p w14:paraId="6198ABC3" w14:textId="77777777" w:rsidR="004A7216" w:rsidRDefault="004A7216">
      <w:pPr>
        <w:spacing w:line="237" w:lineRule="auto"/>
        <w:ind w:left="400" w:right="2957"/>
        <w:rPr>
          <w:sz w:val="18"/>
        </w:rPr>
      </w:pPr>
    </w:p>
    <w:p w14:paraId="03C9E023" w14:textId="77777777" w:rsidR="00273622" w:rsidRDefault="007A7F64">
      <w:pPr>
        <w:pStyle w:val="BodyText"/>
        <w:spacing w:line="74" w:lineRule="exact"/>
        <w:ind w:left="323"/>
        <w:rPr>
          <w:sz w:val="7"/>
        </w:rPr>
      </w:pPr>
      <w:r>
        <w:rPr>
          <w:noProof/>
          <w:sz w:val="7"/>
        </w:rPr>
        <w:drawing>
          <wp:inline distT="0" distB="0" distL="0" distR="0" wp14:anchorId="24A55FD5" wp14:editId="3EB22F4B">
            <wp:extent cx="3991842" cy="47148"/>
            <wp:effectExtent l="0" t="0" r="0" b="0"/>
            <wp:docPr id="45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1842" cy="4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FEE2" w14:textId="77777777" w:rsidR="00273622" w:rsidRDefault="00273622">
      <w:pPr>
        <w:spacing w:line="242" w:lineRule="auto"/>
        <w:rPr>
          <w:sz w:val="18"/>
        </w:rPr>
        <w:sectPr w:rsidR="00273622">
          <w:type w:val="continuous"/>
          <w:pgSz w:w="12240" w:h="15840"/>
          <w:pgMar w:top="1260" w:right="600" w:bottom="280" w:left="60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2" w:space="720" w:equalWidth="0">
            <w:col w:w="3573" w:space="754"/>
            <w:col w:w="6713"/>
          </w:cols>
        </w:sectPr>
      </w:pPr>
    </w:p>
    <w:p w14:paraId="7521D9D2" w14:textId="77777777" w:rsidR="00273622" w:rsidRDefault="007A7F64">
      <w:pPr>
        <w:spacing w:before="5"/>
        <w:ind w:left="120"/>
        <w:rPr>
          <w:rFonts w:ascii="Georgia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3F27A2D0" wp14:editId="54CD1601">
            <wp:extent cx="228600" cy="196850"/>
            <wp:effectExtent l="0" t="0" r="0" b="0"/>
            <wp:docPr id="49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9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20"/>
          <w:sz w:val="20"/>
        </w:rPr>
        <w:t xml:space="preserve"> </w:t>
      </w:r>
      <w:bookmarkStart w:id="6" w:name="Work_Experience"/>
      <w:bookmarkEnd w:id="6"/>
      <w:r>
        <w:rPr>
          <w:rFonts w:ascii="Georgia"/>
          <w:b/>
          <w:color w:val="006699"/>
          <w:sz w:val="24"/>
        </w:rPr>
        <w:t>Work</w:t>
      </w:r>
      <w:r>
        <w:rPr>
          <w:rFonts w:ascii="Georgia"/>
          <w:b/>
          <w:color w:val="006699"/>
          <w:spacing w:val="-8"/>
          <w:sz w:val="24"/>
        </w:rPr>
        <w:t xml:space="preserve"> </w:t>
      </w:r>
      <w:r>
        <w:rPr>
          <w:rFonts w:ascii="Georgia"/>
          <w:b/>
          <w:color w:val="006699"/>
          <w:sz w:val="24"/>
        </w:rPr>
        <w:t>Experience</w:t>
      </w:r>
    </w:p>
    <w:p w14:paraId="228EF405" w14:textId="77777777" w:rsidR="00273622" w:rsidRDefault="00273622">
      <w:pPr>
        <w:pStyle w:val="BodyText"/>
        <w:spacing w:before="11"/>
        <w:rPr>
          <w:sz w:val="22"/>
        </w:rPr>
      </w:pPr>
      <w:bookmarkStart w:id="7" w:name="ING_International_Bank"/>
      <w:bookmarkEnd w:id="7"/>
    </w:p>
    <w:p w14:paraId="6134212E" w14:textId="79BEEBBE" w:rsidR="00273622" w:rsidRDefault="00BB6F05">
      <w:pPr>
        <w:pStyle w:val="Heading3"/>
        <w:spacing w:before="0"/>
      </w:pPr>
      <w:bookmarkStart w:id="8" w:name="Sopra_Steria"/>
      <w:bookmarkEnd w:id="8"/>
      <w:r w:rsidRPr="00BB6F05">
        <w:rPr>
          <w:color w:val="006699"/>
        </w:rPr>
        <w:t xml:space="preserve">Umbrella </w:t>
      </w:r>
      <w:r w:rsidR="00AC3D58" w:rsidRPr="00BB6F05">
        <w:rPr>
          <w:color w:val="006699"/>
        </w:rPr>
        <w:t>Info care</w:t>
      </w:r>
      <w:r w:rsidRPr="00BB6F05">
        <w:rPr>
          <w:color w:val="006699"/>
        </w:rPr>
        <w:t xml:space="preserve"> Pvt. Ltd.</w:t>
      </w:r>
    </w:p>
    <w:p w14:paraId="27E9D8D9" w14:textId="0576B97F" w:rsidR="00273622" w:rsidRDefault="007A7F64">
      <w:pPr>
        <w:spacing w:before="133"/>
        <w:ind w:left="120"/>
        <w:rPr>
          <w:rFonts w:ascii="Georgia"/>
          <w:b/>
          <w:sz w:val="20"/>
        </w:rPr>
      </w:pPr>
      <w:r>
        <w:rPr>
          <w:rFonts w:ascii="Georgia"/>
          <w:b/>
          <w:color w:val="006699"/>
          <w:sz w:val="18"/>
        </w:rPr>
        <w:t xml:space="preserve">Project Title: Multi Cloud </w:t>
      </w:r>
      <w:r w:rsidR="00BB6F05">
        <w:rPr>
          <w:rFonts w:ascii="Georgia"/>
          <w:b/>
          <w:color w:val="006699"/>
          <w:sz w:val="18"/>
        </w:rPr>
        <w:t>and Infrastructure Management</w:t>
      </w:r>
      <w:r>
        <w:rPr>
          <w:rFonts w:ascii="Georgia"/>
          <w:b/>
          <w:color w:val="006699"/>
          <w:sz w:val="20"/>
        </w:rPr>
        <w:t>:</w:t>
      </w:r>
    </w:p>
    <w:p w14:paraId="5130CF54" w14:textId="07FABD0D" w:rsidR="00273622" w:rsidRDefault="007A7F64">
      <w:pPr>
        <w:pStyle w:val="BodyText"/>
        <w:spacing w:before="81"/>
        <w:ind w:left="120"/>
      </w:pPr>
      <w:r>
        <w:t>Multi Cloud DevOps, AWS, Azure,</w:t>
      </w:r>
      <w:r w:rsidR="004D72AC">
        <w:t xml:space="preserve"> </w:t>
      </w:r>
      <w:r>
        <w:t>Docker, Kubernetes,</w:t>
      </w:r>
      <w:r w:rsidR="002669DE">
        <w:t xml:space="preserve"> Tomcat,</w:t>
      </w:r>
      <w:r>
        <w:t xml:space="preserve"> Jenkins, Ansible, Terraform, Bash</w:t>
      </w:r>
      <w:r w:rsidR="00BB6F05">
        <w:t xml:space="preserve"> &amp; Linux </w:t>
      </w:r>
    </w:p>
    <w:p w14:paraId="588EA2D4" w14:textId="79EBCD0E" w:rsidR="00273622" w:rsidRDefault="007A7F64">
      <w:pPr>
        <w:pStyle w:val="Heading3"/>
        <w:rPr>
          <w:color w:val="006699"/>
        </w:rPr>
      </w:pPr>
      <w:r>
        <w:rPr>
          <w:color w:val="006699"/>
        </w:rPr>
        <w:t>Roles and responsibilities:</w:t>
      </w:r>
    </w:p>
    <w:p w14:paraId="66267F68" w14:textId="77777777" w:rsidR="004D72AC" w:rsidRDefault="004D72AC">
      <w:pPr>
        <w:pStyle w:val="Heading3"/>
      </w:pPr>
    </w:p>
    <w:p w14:paraId="73098CA2" w14:textId="278E01A8" w:rsidR="00273622" w:rsidRDefault="007A7F64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>
        <w:t xml:space="preserve">Working on Azure Cloud Services such as VM, </w:t>
      </w:r>
      <w:proofErr w:type="spellStart"/>
      <w:r>
        <w:t>Vnet</w:t>
      </w:r>
      <w:proofErr w:type="spellEnd"/>
      <w:r>
        <w:t xml:space="preserve">, Azure </w:t>
      </w:r>
      <w:proofErr w:type="spellStart"/>
      <w:r>
        <w:t>Devops</w:t>
      </w:r>
      <w:proofErr w:type="spellEnd"/>
      <w:r>
        <w:t>, Azure Key Vault, Web-App, Load Balancer, Application Gateway, Azure Storage, AKS Kubernetes, Azure Monitor, Azure DNS, Azure Data Factory, Azure Security</w:t>
      </w:r>
      <w:r>
        <w:rPr>
          <w:spacing w:val="3"/>
        </w:rPr>
        <w:t xml:space="preserve"> </w:t>
      </w:r>
      <w:r>
        <w:t>Center.</w:t>
      </w:r>
    </w:p>
    <w:p w14:paraId="0DE260E0" w14:textId="46612AC6" w:rsidR="002669DE" w:rsidRDefault="002669DE" w:rsidP="002669DE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>
        <w:t>Recognized</w:t>
      </w:r>
      <w:r w:rsidRPr="00915050">
        <w:t xml:space="preserve"> </w:t>
      </w:r>
      <w:r>
        <w:t>cloud</w:t>
      </w:r>
      <w:r w:rsidRPr="00915050">
        <w:t xml:space="preserve"> </w:t>
      </w:r>
      <w:r>
        <w:t>best</w:t>
      </w:r>
      <w:r w:rsidRPr="00915050">
        <w:t xml:space="preserve"> </w:t>
      </w:r>
      <w:r>
        <w:t>practices</w:t>
      </w:r>
      <w:r w:rsidRPr="00915050">
        <w:t xml:space="preserve"> to </w:t>
      </w:r>
      <w:r>
        <w:t>reduce</w:t>
      </w:r>
      <w:r w:rsidRPr="00915050">
        <w:t xml:space="preserve"> </w:t>
      </w:r>
      <w:r>
        <w:t>cost</w:t>
      </w:r>
      <w:r w:rsidRPr="00915050">
        <w:t xml:space="preserve"> </w:t>
      </w:r>
      <w:r>
        <w:t>&amp;</w:t>
      </w:r>
      <w:r w:rsidRPr="00915050">
        <w:t xml:space="preserve"> </w:t>
      </w:r>
      <w:r>
        <w:t>unknown</w:t>
      </w:r>
      <w:r w:rsidRPr="00915050">
        <w:t xml:space="preserve"> </w:t>
      </w:r>
      <w:r>
        <w:t>threats</w:t>
      </w:r>
      <w:r w:rsidRPr="00915050">
        <w:t xml:space="preserve"> </w:t>
      </w:r>
      <w:r>
        <w:t>and</w:t>
      </w:r>
      <w:r w:rsidRPr="00915050">
        <w:t xml:space="preserve"> </w:t>
      </w:r>
      <w:r>
        <w:t>Security</w:t>
      </w:r>
      <w:r w:rsidRPr="00915050">
        <w:t xml:space="preserve"> </w:t>
      </w:r>
      <w:r>
        <w:t>Monitoring</w:t>
      </w:r>
      <w:r w:rsidRPr="00915050">
        <w:t xml:space="preserve"> </w:t>
      </w:r>
      <w:r>
        <w:t>with</w:t>
      </w:r>
      <w:r w:rsidRPr="00915050">
        <w:t xml:space="preserve"> </w:t>
      </w:r>
      <w:r>
        <w:t>CIS-Benchmarks.</w:t>
      </w:r>
    </w:p>
    <w:p w14:paraId="08AD060F" w14:textId="77777777" w:rsidR="002669DE" w:rsidRDefault="008A64E3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>
        <w:t>Full-HA micro service Architecture implemented on Aws by using Platform Kubernetes with</w:t>
      </w:r>
      <w:r w:rsidRPr="00915050">
        <w:t xml:space="preserve"> </w:t>
      </w:r>
      <w:r>
        <w:t>Security</w:t>
      </w:r>
      <w:r w:rsidR="002669DE">
        <w:t>.</w:t>
      </w:r>
    </w:p>
    <w:p w14:paraId="5BB5FC7B" w14:textId="5AE18F2C" w:rsidR="008A64E3" w:rsidRDefault="00915050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 w:rsidRPr="00915050">
        <w:t>Extensive knowledge on Created Pods with cluster and managed using Kubernetes.</w:t>
      </w:r>
    </w:p>
    <w:p w14:paraId="6FE6AA37" w14:textId="6A0D1D86" w:rsidR="00915050" w:rsidRDefault="00915050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 w:rsidRPr="004827D9">
        <w:t>Managing the AWS Cloud and Build Deployment on production server with using Kubernete</w:t>
      </w:r>
      <w:r>
        <w:t>s</w:t>
      </w:r>
      <w:r w:rsidR="002669DE">
        <w:t>.</w:t>
      </w:r>
    </w:p>
    <w:p w14:paraId="6C8E9FC3" w14:textId="0612C382" w:rsidR="00FC55B9" w:rsidRDefault="002669DE" w:rsidP="002669DE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 w:rsidRPr="002669DE">
        <w:t>Setup Kubernetes cluster by using Aws auto-scaling and join the nodes with token and Kubernetes master is handle and manage the nodes as well as pods.</w:t>
      </w:r>
    </w:p>
    <w:p w14:paraId="18E31331" w14:textId="6857C754" w:rsidR="002669DE" w:rsidRDefault="002669DE" w:rsidP="002669DE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 w:rsidRPr="00915050">
        <w:t>Managing the AWS Cloud and Build Deployment on production server with using Kubernetes and Ha-proxy.</w:t>
      </w:r>
    </w:p>
    <w:p w14:paraId="5C47F3AF" w14:textId="77777777" w:rsidR="002669DE" w:rsidRDefault="007A7F64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>
        <w:t>Used Jenkins innovatively to automate most of the build related tasks and setup CI/CD System</w:t>
      </w:r>
      <w:r w:rsidR="002669DE">
        <w:t>.</w:t>
      </w:r>
    </w:p>
    <w:p w14:paraId="62609D25" w14:textId="43E4D6CA" w:rsidR="00273622" w:rsidRDefault="002669DE" w:rsidP="00915050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>
        <w:t xml:space="preserve">Implementation of secure CI/CD with </w:t>
      </w:r>
      <w:proofErr w:type="spellStart"/>
      <w:r>
        <w:t>Checkmarx</w:t>
      </w:r>
      <w:proofErr w:type="spellEnd"/>
      <w:r>
        <w:t xml:space="preserve"> and automate the daily task.</w:t>
      </w:r>
    </w:p>
    <w:p w14:paraId="5FD1A16B" w14:textId="3135BB42" w:rsidR="004827D9" w:rsidRDefault="00915050" w:rsidP="002669DE">
      <w:pPr>
        <w:pStyle w:val="BodyText"/>
        <w:numPr>
          <w:ilvl w:val="0"/>
          <w:numId w:val="4"/>
        </w:numPr>
        <w:spacing w:before="89" w:line="228" w:lineRule="auto"/>
        <w:ind w:right="448"/>
        <w:jc w:val="both"/>
      </w:pPr>
      <w:r w:rsidRPr="00915050">
        <w:t>Provided day to day operational support related to Aws Cloud Platform and micro service</w:t>
      </w:r>
      <w:r>
        <w:t xml:space="preserve"> a</w:t>
      </w:r>
      <w:r w:rsidRPr="00915050">
        <w:t>rchitecture with java-based application.</w:t>
      </w:r>
    </w:p>
    <w:p w14:paraId="755DB0DC" w14:textId="77777777" w:rsidR="002669DE" w:rsidRPr="002669DE" w:rsidRDefault="002669DE" w:rsidP="002669DE">
      <w:pPr>
        <w:pStyle w:val="BodyText"/>
        <w:spacing w:before="89" w:line="228" w:lineRule="auto"/>
        <w:ind w:left="720" w:right="448"/>
        <w:jc w:val="both"/>
      </w:pPr>
    </w:p>
    <w:p w14:paraId="0736FAD4" w14:textId="77777777" w:rsidR="00A10648" w:rsidRDefault="00A10648">
      <w:pPr>
        <w:pStyle w:val="BodyText"/>
        <w:rPr>
          <w:sz w:val="22"/>
        </w:rPr>
      </w:pPr>
    </w:p>
    <w:p w14:paraId="64120917" w14:textId="09E96DA5" w:rsidR="00273622" w:rsidRDefault="00A26344">
      <w:pPr>
        <w:pStyle w:val="Heading3"/>
        <w:spacing w:before="1"/>
      </w:pPr>
      <w:bookmarkStart w:id="9" w:name="I3CLogic_Technologies_Pvt._Ltd"/>
      <w:bookmarkEnd w:id="9"/>
      <w:proofErr w:type="spellStart"/>
      <w:r>
        <w:rPr>
          <w:color w:val="006699"/>
        </w:rPr>
        <w:t>Zenstar</w:t>
      </w:r>
      <w:proofErr w:type="spellEnd"/>
      <w:r>
        <w:rPr>
          <w:color w:val="006699"/>
        </w:rPr>
        <w:t xml:space="preserve"> Computer Solutions </w:t>
      </w:r>
      <w:r w:rsidR="00BB6F05" w:rsidRPr="00BB6F05">
        <w:rPr>
          <w:color w:val="006699"/>
        </w:rPr>
        <w:t>Pvt Ltd</w:t>
      </w:r>
    </w:p>
    <w:p w14:paraId="22F396F7" w14:textId="77777777" w:rsidR="00273622" w:rsidRDefault="007A7F64">
      <w:pPr>
        <w:spacing w:before="75"/>
        <w:ind w:left="120"/>
        <w:rPr>
          <w:rFonts w:ascii="Georgia"/>
          <w:b/>
          <w:sz w:val="18"/>
        </w:rPr>
      </w:pPr>
      <w:r>
        <w:rPr>
          <w:rFonts w:ascii="Georgia"/>
          <w:b/>
          <w:color w:val="006699"/>
          <w:sz w:val="18"/>
        </w:rPr>
        <w:t>Project Title: DevOps &amp; Cloud Infrastructure Management</w:t>
      </w:r>
    </w:p>
    <w:p w14:paraId="75F352E0" w14:textId="77777777" w:rsidR="00273622" w:rsidRDefault="007A7F64">
      <w:pPr>
        <w:spacing w:before="141"/>
        <w:ind w:left="120"/>
        <w:rPr>
          <w:rFonts w:ascii="Georgia"/>
          <w:b/>
          <w:sz w:val="18"/>
        </w:rPr>
      </w:pPr>
      <w:r>
        <w:rPr>
          <w:rFonts w:ascii="Georgia"/>
          <w:b/>
          <w:color w:val="006699"/>
          <w:sz w:val="18"/>
        </w:rPr>
        <w:t>Environment:</w:t>
      </w:r>
    </w:p>
    <w:p w14:paraId="12BF50B7" w14:textId="57581EDC" w:rsidR="00273622" w:rsidRDefault="007A7F64">
      <w:pPr>
        <w:pStyle w:val="BodyText"/>
        <w:spacing w:before="65"/>
        <w:ind w:left="120"/>
        <w:rPr>
          <w:sz w:val="20"/>
        </w:rPr>
      </w:pPr>
      <w:r>
        <w:t>DevOps, AWS, Docker, Kubernetes, Cloud Security, CI/CD,</w:t>
      </w:r>
      <w:r w:rsidR="00BB6F05">
        <w:t xml:space="preserve"> </w:t>
      </w:r>
      <w:r>
        <w:t>Jenkins, Ansible, My-SQL</w:t>
      </w:r>
      <w:r w:rsidR="001644F0">
        <w:t xml:space="preserve"> &amp; </w:t>
      </w:r>
      <w:r w:rsidR="00BB6F05">
        <w:t>Linux.</w:t>
      </w:r>
    </w:p>
    <w:p w14:paraId="50884157" w14:textId="4E36106A" w:rsidR="00273622" w:rsidRDefault="007A7F64">
      <w:pPr>
        <w:pStyle w:val="Heading3"/>
        <w:spacing w:before="59"/>
        <w:rPr>
          <w:color w:val="006699"/>
        </w:rPr>
      </w:pPr>
      <w:r>
        <w:rPr>
          <w:color w:val="006699"/>
        </w:rPr>
        <w:t>Roles and responsibilities:</w:t>
      </w:r>
    </w:p>
    <w:p w14:paraId="0B20871B" w14:textId="77777777" w:rsidR="004D72AC" w:rsidRDefault="004D72AC">
      <w:pPr>
        <w:pStyle w:val="Heading3"/>
        <w:spacing w:before="59"/>
      </w:pPr>
      <w:bookmarkStart w:id="10" w:name="_GoBack"/>
      <w:bookmarkEnd w:id="10"/>
    </w:p>
    <w:p w14:paraId="163F7DAD" w14:textId="159CAADF" w:rsidR="00273622" w:rsidRDefault="007A7F64" w:rsidP="004D72AC">
      <w:pPr>
        <w:pStyle w:val="BodyText"/>
        <w:numPr>
          <w:ilvl w:val="0"/>
          <w:numId w:val="5"/>
        </w:numPr>
        <w:spacing w:before="79" w:line="235" w:lineRule="auto"/>
      </w:pPr>
      <w:r>
        <w:t xml:space="preserve">Working on Aws Cloud Services such as EC2, EBS, S3, RDS, VPC, Lambda, Route 53, EMR, WAF, Shield, </w:t>
      </w:r>
      <w:r w:rsidR="00AC3D58">
        <w:t>CloudFront</w:t>
      </w:r>
      <w:r>
        <w:t xml:space="preserve">, API Gateway, Secrets Management, ELB, Cloud formation, IAM, </w:t>
      </w:r>
      <w:r w:rsidR="00AC3D58">
        <w:t>CloudWatch</w:t>
      </w:r>
      <w:r>
        <w:t>, Config, Certificate Manager, KMS, SQS &amp;</w:t>
      </w:r>
      <w:r w:rsidRPr="004D72AC">
        <w:t xml:space="preserve"> </w:t>
      </w:r>
      <w:r>
        <w:t>SNS</w:t>
      </w:r>
      <w:r w:rsidR="001644F0">
        <w:t xml:space="preserve">. </w:t>
      </w:r>
    </w:p>
    <w:p w14:paraId="1DB23654" w14:textId="73C50767" w:rsidR="00273622" w:rsidRDefault="007A7F64" w:rsidP="004D72AC">
      <w:pPr>
        <w:pStyle w:val="BodyText"/>
        <w:numPr>
          <w:ilvl w:val="0"/>
          <w:numId w:val="5"/>
        </w:numPr>
        <w:spacing w:before="100" w:line="235" w:lineRule="auto"/>
        <w:ind w:right="1011"/>
      </w:pPr>
      <w:r>
        <w:t>Implement different security tool like AWS WAF, AWS Shield, AWS Guard Duty, Aws Inspector, KMS Key, Burp</w:t>
      </w:r>
      <w:r w:rsidR="002669DE">
        <w:t>-suite.</w:t>
      </w:r>
    </w:p>
    <w:p w14:paraId="58DAE91D" w14:textId="399DF170" w:rsidR="00273622" w:rsidRDefault="007A7F64" w:rsidP="004D72AC">
      <w:pPr>
        <w:pStyle w:val="BodyText"/>
        <w:numPr>
          <w:ilvl w:val="0"/>
          <w:numId w:val="5"/>
        </w:numPr>
        <w:spacing w:before="99"/>
      </w:pPr>
      <w:r>
        <w:t>Supported micro service security architecture of Docker&amp; K8S on AWS Cloud</w:t>
      </w:r>
      <w:r w:rsidR="002D7989">
        <w:t>.</w:t>
      </w:r>
    </w:p>
    <w:p w14:paraId="612DEB01" w14:textId="75E5FAAC" w:rsidR="00273622" w:rsidRDefault="007A7F64" w:rsidP="004D72AC">
      <w:pPr>
        <w:pStyle w:val="BodyText"/>
        <w:numPr>
          <w:ilvl w:val="0"/>
          <w:numId w:val="5"/>
        </w:numPr>
        <w:spacing w:before="97"/>
        <w:ind w:right="478"/>
      </w:pPr>
      <w:r>
        <w:t>Implement different infrastructure as a code functionality using Terraform, Ansible, shell to automate different infrastructure requirement of different client.</w:t>
      </w:r>
    </w:p>
    <w:p w14:paraId="12CE7FBD" w14:textId="46D8374C" w:rsidR="00AC3D58" w:rsidRDefault="00AC3D58" w:rsidP="004D72AC">
      <w:pPr>
        <w:pStyle w:val="BodyText"/>
        <w:numPr>
          <w:ilvl w:val="0"/>
          <w:numId w:val="5"/>
        </w:numPr>
        <w:spacing w:before="97"/>
        <w:ind w:right="478"/>
      </w:pPr>
      <w:r w:rsidRPr="00AC3D58">
        <w:t>Deployed Applications on Tomcat and Maintained Load balancing, High availability and Fail over functionality.</w:t>
      </w:r>
    </w:p>
    <w:p w14:paraId="019A3BE2" w14:textId="4FDFA7E3" w:rsidR="002669DE" w:rsidRDefault="002669DE" w:rsidP="004D72AC">
      <w:pPr>
        <w:pStyle w:val="BodyText"/>
        <w:numPr>
          <w:ilvl w:val="0"/>
          <w:numId w:val="5"/>
        </w:numPr>
        <w:spacing w:before="97"/>
        <w:ind w:right="478"/>
      </w:pPr>
      <w:r w:rsidRPr="002669DE">
        <w:t>Deploy Support and manage monthly Product Release and close all observations post Release deployment</w:t>
      </w:r>
      <w:r>
        <w:t>.</w:t>
      </w:r>
    </w:p>
    <w:p w14:paraId="52388662" w14:textId="78BEDA07" w:rsidR="002669DE" w:rsidRDefault="002669DE" w:rsidP="004D72AC">
      <w:pPr>
        <w:pStyle w:val="BodyText"/>
        <w:numPr>
          <w:ilvl w:val="0"/>
          <w:numId w:val="5"/>
        </w:numPr>
        <w:spacing w:before="97"/>
        <w:ind w:right="478"/>
      </w:pPr>
      <w:r w:rsidRPr="002669DE">
        <w:t>Managing all tickets being raised by client related to Infra &amp; application.</w:t>
      </w:r>
    </w:p>
    <w:p w14:paraId="12A883BB" w14:textId="4DBE3457" w:rsidR="002669DE" w:rsidRDefault="002669DE" w:rsidP="004D72AC">
      <w:pPr>
        <w:pStyle w:val="BodyText"/>
        <w:numPr>
          <w:ilvl w:val="0"/>
          <w:numId w:val="5"/>
        </w:numPr>
        <w:spacing w:before="97"/>
        <w:ind w:right="478"/>
      </w:pPr>
      <w:r w:rsidRPr="002669DE">
        <w:t xml:space="preserve">Monitoring and managing daily alerts related to services e.g. load, spaces, memories and </w:t>
      </w:r>
      <w:proofErr w:type="spellStart"/>
      <w:r w:rsidRPr="002669DE">
        <w:t>DBlocks</w:t>
      </w:r>
      <w:proofErr w:type="spellEnd"/>
      <w:r w:rsidRPr="002669DE">
        <w:t xml:space="preserve"> by using Nagios and Solar Wind.</w:t>
      </w:r>
    </w:p>
    <w:p w14:paraId="14EABE3B" w14:textId="6FCE40EA" w:rsidR="002669DE" w:rsidRDefault="002669DE" w:rsidP="004D72AC">
      <w:pPr>
        <w:pStyle w:val="BodyText"/>
        <w:numPr>
          <w:ilvl w:val="0"/>
          <w:numId w:val="5"/>
        </w:numPr>
        <w:spacing w:before="97"/>
        <w:ind w:right="478"/>
      </w:pPr>
      <w:r w:rsidRPr="002669DE">
        <w:t>Provided 24*7 operation support in troubleshooting complex environment hosted of DevOps tools and AWS Cloud services</w:t>
      </w:r>
      <w:r w:rsidR="00AC3D58">
        <w:t>.</w:t>
      </w:r>
    </w:p>
    <w:p w14:paraId="569D36D6" w14:textId="2007F1CA" w:rsidR="00AC3D58" w:rsidRDefault="00AC3D58" w:rsidP="004D72AC">
      <w:pPr>
        <w:pStyle w:val="BodyText"/>
        <w:numPr>
          <w:ilvl w:val="0"/>
          <w:numId w:val="5"/>
        </w:numPr>
        <w:spacing w:before="97"/>
        <w:ind w:right="478"/>
      </w:pPr>
      <w:r w:rsidRPr="00AC3D58">
        <w:t>Web Application Security as per OWASP Top 10- SQL Injection, XSS, CSRF etc.</w:t>
      </w:r>
    </w:p>
    <w:p w14:paraId="53423E08" w14:textId="2F529E83" w:rsidR="0027439A" w:rsidRDefault="0027439A">
      <w:pPr>
        <w:pStyle w:val="BodyText"/>
        <w:spacing w:before="2"/>
        <w:ind w:left="840"/>
      </w:pPr>
    </w:p>
    <w:p w14:paraId="0F97C6C2" w14:textId="77777777" w:rsidR="0027439A" w:rsidRDefault="0027439A">
      <w:pPr>
        <w:pStyle w:val="BodyText"/>
        <w:spacing w:before="2"/>
        <w:ind w:left="840"/>
      </w:pPr>
    </w:p>
    <w:p w14:paraId="035A9EA3" w14:textId="31254BCD" w:rsidR="004A7216" w:rsidRDefault="004A7216" w:rsidP="004A7216">
      <w:pPr>
        <w:pStyle w:val="Heading3"/>
        <w:spacing w:before="1"/>
      </w:pPr>
      <w:r w:rsidRPr="004A7216">
        <w:rPr>
          <w:color w:val="006699"/>
        </w:rPr>
        <w:t>Guru Gyan Singh Polytechnic</w:t>
      </w:r>
    </w:p>
    <w:p w14:paraId="725D8BE5" w14:textId="066C5C7D" w:rsidR="004A7216" w:rsidRDefault="004A7216" w:rsidP="004A7216">
      <w:pPr>
        <w:pStyle w:val="Heading3"/>
        <w:spacing w:before="59"/>
        <w:rPr>
          <w:color w:val="006699"/>
        </w:rPr>
      </w:pPr>
      <w:r>
        <w:rPr>
          <w:color w:val="006699"/>
        </w:rPr>
        <w:t>Roles and responsibilities:</w:t>
      </w:r>
    </w:p>
    <w:p w14:paraId="0624D618" w14:textId="77777777" w:rsidR="004D72AC" w:rsidRDefault="004D72AC" w:rsidP="004A7216">
      <w:pPr>
        <w:pStyle w:val="Heading3"/>
        <w:spacing w:before="59"/>
      </w:pPr>
    </w:p>
    <w:p w14:paraId="09CCB44D" w14:textId="05429B9C" w:rsidR="004A7216" w:rsidRDefault="004A7216" w:rsidP="004D72AC">
      <w:pPr>
        <w:pStyle w:val="BodyText"/>
        <w:numPr>
          <w:ilvl w:val="0"/>
          <w:numId w:val="6"/>
        </w:numPr>
        <w:spacing w:before="79" w:line="235" w:lineRule="auto"/>
      </w:pPr>
      <w:r w:rsidRPr="004A7216">
        <w:t>Prepared daily lectures in accordance with university’s curriculum guidelines.</w:t>
      </w:r>
    </w:p>
    <w:p w14:paraId="0D2D94DD" w14:textId="2C1C8223" w:rsidR="004A7216" w:rsidRDefault="004A7216" w:rsidP="004D72AC">
      <w:pPr>
        <w:pStyle w:val="BodyText"/>
        <w:numPr>
          <w:ilvl w:val="0"/>
          <w:numId w:val="6"/>
        </w:numPr>
        <w:spacing w:before="82" w:line="232" w:lineRule="auto"/>
        <w:ind w:right="442"/>
      </w:pPr>
      <w:r w:rsidRPr="004A7216">
        <w:t>Arranged for special demonstrations of engineering concepts.</w:t>
      </w:r>
    </w:p>
    <w:p w14:paraId="28B4A02D" w14:textId="05E48DB1" w:rsidR="004A7216" w:rsidRDefault="004A7216" w:rsidP="004D72AC">
      <w:pPr>
        <w:pStyle w:val="BodyText"/>
        <w:numPr>
          <w:ilvl w:val="0"/>
          <w:numId w:val="6"/>
        </w:numPr>
        <w:spacing w:before="99"/>
      </w:pPr>
      <w:r>
        <w:t>Contributing to the monitoring and enhancement of quality in teaching within the department</w:t>
      </w:r>
      <w:r w:rsidR="00146CBB">
        <w:t xml:space="preserve"> </w:t>
      </w:r>
      <w:r>
        <w:t xml:space="preserve">Teaching and examining </w:t>
      </w:r>
      <w:r w:rsidR="00146CBB">
        <w:t>department.</w:t>
      </w:r>
    </w:p>
    <w:p w14:paraId="513A0D25" w14:textId="096F1096" w:rsidR="00146CBB" w:rsidRDefault="00146CBB" w:rsidP="004D72AC">
      <w:pPr>
        <w:pStyle w:val="BodyText"/>
        <w:numPr>
          <w:ilvl w:val="0"/>
          <w:numId w:val="6"/>
        </w:numPr>
        <w:spacing w:before="99"/>
      </w:pPr>
      <w:r>
        <w:t>Conducting substantive research into complex problems, ideas, concepts or theories and applying</w:t>
      </w:r>
      <w:r w:rsidR="004D72AC">
        <w:t xml:space="preserve"> </w:t>
      </w:r>
      <w:r>
        <w:t>appropriate methodologies</w:t>
      </w:r>
    </w:p>
    <w:p w14:paraId="47962287" w14:textId="04DBF8CD" w:rsidR="004A7216" w:rsidRDefault="00146CBB" w:rsidP="004D72AC">
      <w:pPr>
        <w:pStyle w:val="BodyText"/>
        <w:numPr>
          <w:ilvl w:val="0"/>
          <w:numId w:val="6"/>
        </w:numPr>
        <w:spacing w:before="99"/>
      </w:pPr>
      <w:r>
        <w:t>Responsible for training on the latest version of AutoCAD and SolidWorks products and for maintaining expertise in the subject area</w:t>
      </w:r>
    </w:p>
    <w:p w14:paraId="1143CEF1" w14:textId="378E0402" w:rsidR="0027439A" w:rsidRDefault="0027439A" w:rsidP="00146CBB">
      <w:pPr>
        <w:pStyle w:val="Heading3"/>
        <w:spacing w:before="1"/>
        <w:ind w:left="0"/>
      </w:pPr>
    </w:p>
    <w:p w14:paraId="59E13B69" w14:textId="6D9B598A" w:rsidR="0027439A" w:rsidRDefault="0027439A" w:rsidP="0027439A">
      <w:pPr>
        <w:pStyle w:val="BodyText"/>
        <w:spacing w:before="2"/>
      </w:pPr>
    </w:p>
    <w:sectPr w:rsidR="0027439A">
      <w:pgSz w:w="12240" w:h="15840"/>
      <w:pgMar w:top="900" w:right="600" w:bottom="280" w:left="60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34.5pt;height:22pt;visibility:visible;mso-wrap-style:square" o:bullet="t">
        <v:imagedata r:id="rId1" o:title=""/>
      </v:shape>
    </w:pict>
  </w:numPicBullet>
  <w:abstractNum w:abstractNumId="0" w15:restartNumberingAfterBreak="0">
    <w:nsid w:val="063014F2"/>
    <w:multiLevelType w:val="hybridMultilevel"/>
    <w:tmpl w:val="5B0C35A2"/>
    <w:lvl w:ilvl="0" w:tplc="E8D01F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C50694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96FE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73461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0A4D12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56C9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E8E46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E815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1821E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8141F34"/>
    <w:multiLevelType w:val="hybridMultilevel"/>
    <w:tmpl w:val="68A04DD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5E79D1"/>
    <w:multiLevelType w:val="hybridMultilevel"/>
    <w:tmpl w:val="405A09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C0D40"/>
    <w:multiLevelType w:val="hybridMultilevel"/>
    <w:tmpl w:val="0DBC65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504C0"/>
    <w:multiLevelType w:val="hybridMultilevel"/>
    <w:tmpl w:val="C172C5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13F0D"/>
    <w:multiLevelType w:val="hybridMultilevel"/>
    <w:tmpl w:val="4528656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NDM1tjAzNzKwNDJS0lEKTi0uzszPAykwqgUAmWtXXCwAAAA="/>
  </w:docVars>
  <w:rsids>
    <w:rsidRoot w:val="00273622"/>
    <w:rsid w:val="00047453"/>
    <w:rsid w:val="00083B83"/>
    <w:rsid w:val="00126886"/>
    <w:rsid w:val="00146CBB"/>
    <w:rsid w:val="001644F0"/>
    <w:rsid w:val="0019411D"/>
    <w:rsid w:val="002669DE"/>
    <w:rsid w:val="00273622"/>
    <w:rsid w:val="0027439A"/>
    <w:rsid w:val="002D7989"/>
    <w:rsid w:val="004827D9"/>
    <w:rsid w:val="004A7216"/>
    <w:rsid w:val="004D72AC"/>
    <w:rsid w:val="006049B4"/>
    <w:rsid w:val="006B75D9"/>
    <w:rsid w:val="00770DC3"/>
    <w:rsid w:val="007A7F64"/>
    <w:rsid w:val="008A64E3"/>
    <w:rsid w:val="00915050"/>
    <w:rsid w:val="00A10648"/>
    <w:rsid w:val="00A26344"/>
    <w:rsid w:val="00A67AD7"/>
    <w:rsid w:val="00AC3D58"/>
    <w:rsid w:val="00B813B1"/>
    <w:rsid w:val="00BA057F"/>
    <w:rsid w:val="00BB6F05"/>
    <w:rsid w:val="00C04F91"/>
    <w:rsid w:val="00E40BBD"/>
    <w:rsid w:val="00EC2564"/>
    <w:rsid w:val="00FC5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1C35C"/>
  <w15:docId w15:val="{4347275E-41FB-0040-812C-4F8726FC2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uiPriority w:val="9"/>
    <w:qFormat/>
    <w:pPr>
      <w:ind w:left="275"/>
      <w:outlineLvl w:val="0"/>
    </w:pPr>
    <w:rPr>
      <w:rFonts w:ascii="Georgia" w:eastAsia="Georgia" w:hAnsi="Georgia" w:cs="Georgia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355"/>
      <w:outlineLvl w:val="1"/>
    </w:pPr>
    <w:rPr>
      <w:sz w:val="20"/>
      <w:szCs w:val="20"/>
    </w:rPr>
  </w:style>
  <w:style w:type="paragraph" w:styleId="Heading3">
    <w:name w:val="heading 3"/>
    <w:basedOn w:val="Normal"/>
    <w:uiPriority w:val="9"/>
    <w:unhideWhenUsed/>
    <w:qFormat/>
    <w:pPr>
      <w:spacing w:before="57"/>
      <w:ind w:left="120"/>
      <w:outlineLvl w:val="2"/>
    </w:pPr>
    <w:rPr>
      <w:rFonts w:ascii="Georgia" w:eastAsia="Georgia" w:hAnsi="Georgia" w:cs="Georgi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80"/>
      <w:ind w:left="3742" w:right="4041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83B8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3B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3B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7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7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61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4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1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24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4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mailto:navalawscloud@gmail.com" TargetMode="Externa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Ops_Admin</dc:creator>
  <cp:lastModifiedBy>Singh, Udham</cp:lastModifiedBy>
  <cp:revision>13</cp:revision>
  <dcterms:created xsi:type="dcterms:W3CDTF">2021-03-19T17:22:00Z</dcterms:created>
  <dcterms:modified xsi:type="dcterms:W3CDTF">2021-05-20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3-19T00:00:00Z</vt:filetime>
  </property>
</Properties>
</file>